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112A9" w14:textId="4272098E" w:rsidR="00FB1D17" w:rsidRDefault="004E6CA4" w:rsidP="004032F8">
      <w:pPr>
        <w:pStyle w:val="BodyText"/>
        <w:spacing w:before="1"/>
      </w:pPr>
      <w:r>
        <w:rPr>
          <w:noProof/>
          <w:lang w:val="en-MY" w:eastAsia="zh-CN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7431D70" wp14:editId="1AD21BB1">
                <wp:simplePos x="0" y="0"/>
                <wp:positionH relativeFrom="page">
                  <wp:posOffset>457200</wp:posOffset>
                </wp:positionH>
                <wp:positionV relativeFrom="paragraph">
                  <wp:posOffset>133350</wp:posOffset>
                </wp:positionV>
                <wp:extent cx="6629400" cy="432000"/>
                <wp:effectExtent l="0" t="0" r="19050" b="25400"/>
                <wp:wrapTopAndBottom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7AAA4" w14:textId="1A6BC730" w:rsidR="0028658F" w:rsidRDefault="00AC16A6">
                            <w:pPr>
                              <w:spacing w:before="72"/>
                              <w:ind w:left="3701" w:right="334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3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 w:rsidR="00482BB1">
                              <w:rPr>
                                <w:b/>
                                <w:sz w:val="20"/>
                              </w:rPr>
                              <w:t>PEMOHON</w:t>
                            </w:r>
                          </w:p>
                          <w:p w14:paraId="2C2A33D7" w14:textId="75128685" w:rsidR="0028658F" w:rsidRDefault="00482BB1">
                            <w:pPr>
                              <w:spacing w:before="1"/>
                              <w:ind w:left="3701" w:right="2978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Applicant in</w:t>
                            </w:r>
                            <w:r w:rsidR="00AC16A6">
                              <w:rPr>
                                <w:rFonts w:ascii="Cambria"/>
                                <w:i/>
                                <w:sz w:val="16"/>
                              </w:rPr>
                              <w:t>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31D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6pt;margin-top:10.5pt;width:522pt;height:34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" fillcolor="#d8d8d8 [2732]" strokeweight="1.5pt">
                <v:textbox inset="0,0,0,0">
                  <w:txbxContent>
                    <w:p w14:paraId="6707AAA4" w14:textId="1A6BC730" w:rsidR="0028658F" w:rsidRDefault="00AC16A6">
                      <w:pPr>
                        <w:spacing w:before="72"/>
                        <w:ind w:left="3701" w:right="334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3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 w:rsidR="00482BB1">
                        <w:rPr>
                          <w:b/>
                          <w:sz w:val="20"/>
                        </w:rPr>
                        <w:t>PEMOHON</w:t>
                      </w:r>
                    </w:p>
                    <w:p w14:paraId="2C2A33D7" w14:textId="75128685" w:rsidR="0028658F" w:rsidRDefault="00482BB1">
                      <w:pPr>
                        <w:spacing w:before="1"/>
                        <w:ind w:left="3701" w:right="2978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Applicant in</w:t>
                      </w:r>
                      <w:r w:rsidR="00AC16A6">
                        <w:rPr>
                          <w:rFonts w:ascii="Cambria"/>
                          <w:i/>
                          <w:sz w:val="16"/>
                        </w:rPr>
                        <w:t>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"/>
        <w:gridCol w:w="2094"/>
        <w:gridCol w:w="284"/>
        <w:gridCol w:w="7766"/>
      </w:tblGrid>
      <w:tr w:rsidR="00FB1D17" w:rsidRPr="00FB1D17" w14:paraId="41CB5C37" w14:textId="77777777" w:rsidTr="004032F8">
        <w:trPr>
          <w:trHeight w:val="340"/>
        </w:trPr>
        <w:tc>
          <w:tcPr>
            <w:tcW w:w="316" w:type="dxa"/>
          </w:tcPr>
          <w:p w14:paraId="3FCFDFD2" w14:textId="1B7A054C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094" w:type="dxa"/>
            <w:vAlign w:val="center"/>
          </w:tcPr>
          <w:p w14:paraId="70361834" w14:textId="6B18552B" w:rsidR="00FB1D17" w:rsidRPr="0086226E" w:rsidRDefault="00482BB1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a Pemohon</w:t>
            </w:r>
          </w:p>
          <w:p w14:paraId="24CA4ED6" w14:textId="49A7F3F3" w:rsidR="00FB1D17" w:rsidRPr="00FB1D17" w:rsidRDefault="00FB1D17" w:rsidP="00482BB1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 xml:space="preserve">Name of </w:t>
            </w:r>
            <w:r w:rsidR="00482BB1">
              <w:rPr>
                <w:rFonts w:ascii="Cambria" w:hAnsi="Cambria"/>
                <w:i/>
                <w:iCs/>
                <w:sz w:val="18"/>
                <w:szCs w:val="18"/>
              </w:rPr>
              <w:t>applicant</w:t>
            </w:r>
          </w:p>
        </w:tc>
        <w:tc>
          <w:tcPr>
            <w:tcW w:w="284" w:type="dxa"/>
            <w:vAlign w:val="center"/>
          </w:tcPr>
          <w:p w14:paraId="003F2F87" w14:textId="246EE5FD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130F01F9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4032F8" w:rsidRPr="00FB1D17" w14:paraId="5FE0239C" w14:textId="77777777" w:rsidTr="004032F8">
        <w:trPr>
          <w:trHeight w:val="227"/>
        </w:trPr>
        <w:tc>
          <w:tcPr>
            <w:tcW w:w="316" w:type="dxa"/>
          </w:tcPr>
          <w:p w14:paraId="4FB5E631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094" w:type="dxa"/>
            <w:vAlign w:val="center"/>
          </w:tcPr>
          <w:p w14:paraId="104CC33D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6BEAC20A" w14:textId="77777777" w:rsidR="004032F8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766" w:type="dxa"/>
            <w:tcBorders>
              <w:top w:val="single" w:sz="4" w:space="0" w:color="auto"/>
            </w:tcBorders>
            <w:vAlign w:val="center"/>
          </w:tcPr>
          <w:p w14:paraId="2822F365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9E82FAE" w14:textId="77777777" w:rsidTr="004032F8">
        <w:trPr>
          <w:trHeight w:val="340"/>
        </w:trPr>
        <w:tc>
          <w:tcPr>
            <w:tcW w:w="316" w:type="dxa"/>
          </w:tcPr>
          <w:p w14:paraId="319D7903" w14:textId="4F0A32C6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094" w:type="dxa"/>
            <w:vAlign w:val="center"/>
          </w:tcPr>
          <w:p w14:paraId="77383F61" w14:textId="2B68BFB5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JAFPIB</w:t>
            </w:r>
          </w:p>
          <w:p w14:paraId="01383BA4" w14:textId="09858A80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</w:p>
        </w:tc>
        <w:tc>
          <w:tcPr>
            <w:tcW w:w="284" w:type="dxa"/>
            <w:vAlign w:val="center"/>
          </w:tcPr>
          <w:p w14:paraId="6554A3FF" w14:textId="4D79E769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7B2447EC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67E2CAA2" w14:textId="77777777" w:rsidR="007245C0" w:rsidRPr="007245C0" w:rsidRDefault="007245C0" w:rsidP="007245C0">
      <w:pPr>
        <w:jc w:val="center"/>
      </w:pPr>
    </w:p>
    <w:p w14:paraId="5C692729" w14:textId="6362DDF0" w:rsidR="0028658F" w:rsidRDefault="004E6CA4" w:rsidP="007333D6">
      <w:pPr>
        <w:pStyle w:val="BodyText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MY" w:eastAsia="zh-CN"/>
        </w:rPr>
        <mc:AlternateContent>
          <mc:Choice Requires="wps">
            <w:drawing>
              <wp:inline distT="0" distB="0" distL="0" distR="0" wp14:anchorId="3144B223" wp14:editId="6CAE5240">
                <wp:extent cx="6629400" cy="432000"/>
                <wp:effectExtent l="0" t="0" r="19050" b="25400"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52E70" w14:textId="77777777" w:rsidR="0028658F" w:rsidRDefault="00AC16A6">
                            <w:pPr>
                              <w:spacing w:before="72" w:line="241" w:lineRule="exact"/>
                              <w:ind w:left="3701" w:right="370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03D33CA8" w14:textId="77777777" w:rsidR="0028658F" w:rsidRDefault="00AC16A6">
                            <w:pPr>
                              <w:spacing w:line="187" w:lineRule="exact"/>
                              <w:ind w:left="3701" w:right="3700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Conference</w:t>
                            </w:r>
                            <w:r>
                              <w:rPr>
                                <w:rFonts w:ascii="Cambria"/>
                                <w:i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4B223" id="Text Box 15" o:spid="_x0000_s1027" type="#_x0000_t202" style="width:522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" fillcolor="#d8d8d8 [2732]" strokeweight="1.5pt">
                <v:textbox inset="0,0,0,0">
                  <w:txbxContent>
                    <w:p w14:paraId="0A052E70" w14:textId="77777777" w:rsidR="0028658F" w:rsidRDefault="00AC16A6">
                      <w:pPr>
                        <w:spacing w:before="72" w:line="241" w:lineRule="exact"/>
                        <w:ind w:left="3701" w:right="370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03D33CA8" w14:textId="77777777" w:rsidR="0028658F" w:rsidRDefault="00AC16A6">
                      <w:pPr>
                        <w:spacing w:line="187" w:lineRule="exact"/>
                        <w:ind w:left="3701" w:right="3700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Conference</w:t>
                      </w:r>
                      <w:r>
                        <w:rPr>
                          <w:rFonts w:ascii="Cambria"/>
                          <w:i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679A92" w14:textId="77777777" w:rsidR="007333D6" w:rsidRDefault="007333D6" w:rsidP="007333D6">
      <w:pPr>
        <w:tabs>
          <w:tab w:val="left" w:pos="1720"/>
          <w:tab w:val="left" w:pos="1721"/>
          <w:tab w:val="left" w:pos="3160"/>
          <w:tab w:val="left" w:pos="10018"/>
        </w:tabs>
        <w:spacing w:before="59" w:line="216" w:lineRule="exact"/>
        <w:rPr>
          <w:sz w:val="18"/>
        </w:rPr>
      </w:pPr>
    </w:p>
    <w:tbl>
      <w:tblPr>
        <w:tblStyle w:val="TableGrid"/>
        <w:tblW w:w="10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2795"/>
        <w:gridCol w:w="289"/>
        <w:gridCol w:w="450"/>
        <w:gridCol w:w="1290"/>
        <w:gridCol w:w="454"/>
        <w:gridCol w:w="964"/>
        <w:gridCol w:w="454"/>
        <w:gridCol w:w="1529"/>
        <w:gridCol w:w="454"/>
        <w:gridCol w:w="1370"/>
      </w:tblGrid>
      <w:tr w:rsidR="006C4AB7" w:rsidRPr="00FB1D17" w14:paraId="7126A8A0" w14:textId="77777777" w:rsidTr="00572EFB">
        <w:trPr>
          <w:trHeight w:val="20"/>
        </w:trPr>
        <w:tc>
          <w:tcPr>
            <w:tcW w:w="417" w:type="dxa"/>
          </w:tcPr>
          <w:p w14:paraId="3DF5A56F" w14:textId="166B7E02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795" w:type="dxa"/>
          </w:tcPr>
          <w:p w14:paraId="7F04CDD1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d akaun persidangan (SG18)</w:t>
            </w:r>
          </w:p>
          <w:p w14:paraId="13D86B5E" w14:textId="7658B5F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account code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(SG18)</w:t>
            </w:r>
          </w:p>
        </w:tc>
        <w:tc>
          <w:tcPr>
            <w:tcW w:w="289" w:type="dxa"/>
            <w:vAlign w:val="center"/>
          </w:tcPr>
          <w:p w14:paraId="709BB908" w14:textId="444AE734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2116577A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53CE631" w14:textId="77777777" w:rsidTr="00572EFB">
        <w:trPr>
          <w:trHeight w:val="20"/>
        </w:trPr>
        <w:tc>
          <w:tcPr>
            <w:tcW w:w="417" w:type="dxa"/>
          </w:tcPr>
          <w:p w14:paraId="2666209F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6FE2C8F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500037A6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3363C302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7133449" w14:textId="77777777" w:rsidTr="00572EFB">
        <w:trPr>
          <w:trHeight w:val="20"/>
        </w:trPr>
        <w:tc>
          <w:tcPr>
            <w:tcW w:w="417" w:type="dxa"/>
          </w:tcPr>
          <w:p w14:paraId="7FD7C3E3" w14:textId="34CDDD22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795" w:type="dxa"/>
          </w:tcPr>
          <w:p w14:paraId="63CD8D36" w14:textId="77777777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nganjur</w:t>
            </w:r>
          </w:p>
          <w:p w14:paraId="2B09ACD8" w14:textId="2781DBB4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6"/>
                <w:szCs w:val="16"/>
              </w:rPr>
              <w:t>Organizer</w:t>
            </w:r>
          </w:p>
        </w:tc>
        <w:tc>
          <w:tcPr>
            <w:tcW w:w="289" w:type="dxa"/>
            <w:vAlign w:val="center"/>
          </w:tcPr>
          <w:p w14:paraId="2D38A39A" w14:textId="55E2F71E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70E90935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94F12F4" w14:textId="77777777" w:rsidTr="00572EFB">
        <w:trPr>
          <w:trHeight w:val="20"/>
        </w:trPr>
        <w:tc>
          <w:tcPr>
            <w:tcW w:w="417" w:type="dxa"/>
          </w:tcPr>
          <w:p w14:paraId="49C1126F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0EED0F3C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76E1B48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161972A0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972D1AB" w14:textId="77777777" w:rsidTr="00572EFB">
        <w:trPr>
          <w:trHeight w:val="20"/>
        </w:trPr>
        <w:tc>
          <w:tcPr>
            <w:tcW w:w="417" w:type="dxa"/>
          </w:tcPr>
          <w:p w14:paraId="1FF54C7E" w14:textId="58A922F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2795" w:type="dxa"/>
          </w:tcPr>
          <w:p w14:paraId="798CEE3C" w14:textId="63830C7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juk Persidangan</w:t>
            </w:r>
          </w:p>
          <w:p w14:paraId="76C99C13" w14:textId="62D6309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Title</w:t>
            </w:r>
          </w:p>
        </w:tc>
        <w:tc>
          <w:tcPr>
            <w:tcW w:w="289" w:type="dxa"/>
            <w:vAlign w:val="center"/>
          </w:tcPr>
          <w:p w14:paraId="2F7570A7" w14:textId="7F2F2B69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76F71F0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249E0A5" w14:textId="77777777" w:rsidTr="00572EFB">
        <w:trPr>
          <w:trHeight w:val="20"/>
        </w:trPr>
        <w:tc>
          <w:tcPr>
            <w:tcW w:w="417" w:type="dxa"/>
          </w:tcPr>
          <w:p w14:paraId="0CD1B261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3B4ECB5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2EE9D8CD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5C2F0118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02D3230" w14:textId="77777777" w:rsidTr="00572EFB">
        <w:trPr>
          <w:trHeight w:val="20"/>
        </w:trPr>
        <w:tc>
          <w:tcPr>
            <w:tcW w:w="417" w:type="dxa"/>
          </w:tcPr>
          <w:p w14:paraId="26C3EEA0" w14:textId="0DDB5CBF" w:rsidR="00C63BB3" w:rsidRPr="00FB1D17" w:rsidRDefault="009E661C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2795" w:type="dxa"/>
          </w:tcPr>
          <w:p w14:paraId="73880339" w14:textId="1B3449FC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rikh Persidangan</w:t>
            </w:r>
          </w:p>
          <w:p w14:paraId="4D9985EC" w14:textId="2105B89C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Date</w:t>
            </w:r>
          </w:p>
        </w:tc>
        <w:tc>
          <w:tcPr>
            <w:tcW w:w="289" w:type="dxa"/>
            <w:vAlign w:val="center"/>
          </w:tcPr>
          <w:p w14:paraId="15B38D72" w14:textId="7D4B4ADD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244618AC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732A67E7" w14:textId="77777777" w:rsidTr="00572EFB">
        <w:trPr>
          <w:trHeight w:val="20"/>
        </w:trPr>
        <w:tc>
          <w:tcPr>
            <w:tcW w:w="417" w:type="dxa"/>
          </w:tcPr>
          <w:p w14:paraId="46BBF936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4545C1E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235EBA06" w14:textId="77777777" w:rsidR="00C63BB3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04134AD4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01F698A5" w14:textId="77777777" w:rsidTr="00572EFB">
        <w:trPr>
          <w:trHeight w:val="20"/>
        </w:trPr>
        <w:tc>
          <w:tcPr>
            <w:tcW w:w="417" w:type="dxa"/>
          </w:tcPr>
          <w:p w14:paraId="1693045D" w14:textId="1310FB22" w:rsidR="00C63BB3" w:rsidRPr="00FB1D17" w:rsidRDefault="009E661C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2795" w:type="dxa"/>
          </w:tcPr>
          <w:p w14:paraId="45691171" w14:textId="66F0E47F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empat diadakan</w:t>
            </w:r>
          </w:p>
          <w:p w14:paraId="50EB1BA6" w14:textId="3B1AFE58" w:rsidR="00C63BB3" w:rsidRPr="0086226E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86226E">
              <w:rPr>
                <w:rFonts w:ascii="Cambria" w:hAnsi="Cambria"/>
                <w:i/>
                <w:iCs/>
                <w:sz w:val="16"/>
                <w:szCs w:val="16"/>
              </w:rPr>
              <w:t>Venue</w:t>
            </w:r>
          </w:p>
        </w:tc>
        <w:tc>
          <w:tcPr>
            <w:tcW w:w="289" w:type="dxa"/>
            <w:vAlign w:val="center"/>
          </w:tcPr>
          <w:p w14:paraId="6690A2B1" w14:textId="4C84061B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55BE5603" w14:textId="77777777" w:rsidR="00C63BB3" w:rsidRPr="00FB1D17" w:rsidRDefault="00C63BB3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5D5085E0" w14:textId="77777777" w:rsidTr="00572EFB">
        <w:trPr>
          <w:trHeight w:val="20"/>
        </w:trPr>
        <w:tc>
          <w:tcPr>
            <w:tcW w:w="417" w:type="dxa"/>
          </w:tcPr>
          <w:p w14:paraId="3E5221FD" w14:textId="77777777" w:rsidR="00A438E5" w:rsidRPr="00FB1D17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FEECEFC" w14:textId="77777777" w:rsidR="00A438E5" w:rsidRPr="0086226E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7877EDA" w14:textId="77777777" w:rsidR="00A438E5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641A3AD9" w14:textId="77777777" w:rsidR="00A438E5" w:rsidRPr="00FB1D17" w:rsidRDefault="00A438E5" w:rsidP="00C63BB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572EFB" w:rsidRPr="00FB1D17" w14:paraId="1599189D" w14:textId="77777777" w:rsidTr="00572EFB">
        <w:trPr>
          <w:trHeight w:val="20"/>
        </w:trPr>
        <w:tc>
          <w:tcPr>
            <w:tcW w:w="417" w:type="dxa"/>
          </w:tcPr>
          <w:p w14:paraId="413DD49A" w14:textId="5D0D15CE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2795" w:type="dxa"/>
          </w:tcPr>
          <w:p w14:paraId="7C11E7D1" w14:textId="77777777" w:rsidR="009E661C" w:rsidRPr="0086226E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ringkat Persidangan</w:t>
            </w:r>
          </w:p>
          <w:p w14:paraId="55F72EE4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9" w:type="dxa"/>
            <w:tcBorders>
              <w:right w:val="single" w:sz="4" w:space="0" w:color="auto"/>
            </w:tcBorders>
            <w:vAlign w:val="center"/>
          </w:tcPr>
          <w:p w14:paraId="06CEC550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E956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90" w:type="dxa"/>
            <w:tcBorders>
              <w:left w:val="single" w:sz="4" w:space="0" w:color="auto"/>
              <w:right w:val="single" w:sz="4" w:space="0" w:color="auto"/>
            </w:tcBorders>
          </w:tcPr>
          <w:p w14:paraId="66C45BA3" w14:textId="39C6A5BF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C5C6D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64" w:type="dxa"/>
            <w:tcBorders>
              <w:left w:val="single" w:sz="4" w:space="0" w:color="auto"/>
              <w:right w:val="single" w:sz="4" w:space="0" w:color="auto"/>
            </w:tcBorders>
          </w:tcPr>
          <w:p w14:paraId="0D727DC5" w14:textId="6F4C6BCF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F9C92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29" w:type="dxa"/>
            <w:tcBorders>
              <w:left w:val="single" w:sz="4" w:space="0" w:color="auto"/>
              <w:right w:val="single" w:sz="4" w:space="0" w:color="auto"/>
            </w:tcBorders>
          </w:tcPr>
          <w:p w14:paraId="15367B1D" w14:textId="314A86CD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Kebangsaan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DB491" w14:textId="77777777" w:rsidR="009E661C" w:rsidRPr="00FB1D17" w:rsidRDefault="009E661C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70" w:type="dxa"/>
            <w:tcBorders>
              <w:left w:val="single" w:sz="4" w:space="0" w:color="auto"/>
            </w:tcBorders>
          </w:tcPr>
          <w:p w14:paraId="4574316E" w14:textId="5E31226A" w:rsidR="009E661C" w:rsidRPr="00FB1D17" w:rsidRDefault="006C4AB7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Antarabangsa</w:t>
            </w:r>
            <w:r w:rsidR="002C20A3">
              <w:rPr>
                <w:rFonts w:ascii="Cambria" w:hAnsi="Cambria"/>
                <w:sz w:val="18"/>
                <w:szCs w:val="18"/>
              </w:rPr>
              <w:t xml:space="preserve">/ </w:t>
            </w:r>
            <w:r w:rsidR="002C20A3"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8A58B4" w:rsidRPr="00FB1D17" w14:paraId="0FB22D98" w14:textId="77777777" w:rsidTr="00572EFB">
        <w:trPr>
          <w:trHeight w:val="20"/>
        </w:trPr>
        <w:tc>
          <w:tcPr>
            <w:tcW w:w="417" w:type="dxa"/>
          </w:tcPr>
          <w:p w14:paraId="2D51F5BC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3C4CF7B4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6FC77606" w14:textId="77777777" w:rsidR="00A438E5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</w:tcPr>
          <w:p w14:paraId="5207C8E0" w14:textId="77777777" w:rsidR="00A438E5" w:rsidRPr="00FB1D17" w:rsidRDefault="00A438E5" w:rsidP="00D3073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572EFB" w:rsidRPr="00FB1D17" w14:paraId="74517402" w14:textId="77777777" w:rsidTr="00572EFB">
        <w:trPr>
          <w:trHeight w:val="20"/>
        </w:trPr>
        <w:tc>
          <w:tcPr>
            <w:tcW w:w="417" w:type="dxa"/>
          </w:tcPr>
          <w:p w14:paraId="40DB7AA8" w14:textId="0B2CCDB8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2795" w:type="dxa"/>
          </w:tcPr>
          <w:p w14:paraId="0AD1DF09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mohonan pelanjutan tempoh</w:t>
            </w:r>
          </w:p>
          <w:p w14:paraId="3EFD5A5F" w14:textId="30662297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Theme="majorHAnsi" w:hAnsiTheme="majorHAnsi"/>
                <w:i/>
                <w:iCs/>
                <w:sz w:val="18"/>
                <w:szCs w:val="18"/>
              </w:rPr>
            </w:pPr>
            <w:r w:rsidRPr="0071267F">
              <w:rPr>
                <w:rFonts w:asciiTheme="majorHAnsi" w:hAnsiTheme="majorHAnsi"/>
                <w:i/>
                <w:iCs/>
                <w:sz w:val="16"/>
                <w:szCs w:val="16"/>
              </w:rPr>
              <w:t>Application for extension of period</w:t>
            </w:r>
          </w:p>
        </w:tc>
        <w:tc>
          <w:tcPr>
            <w:tcW w:w="289" w:type="dxa"/>
            <w:tcBorders>
              <w:right w:val="single" w:sz="4" w:space="0" w:color="auto"/>
            </w:tcBorders>
            <w:vAlign w:val="center"/>
          </w:tcPr>
          <w:p w14:paraId="1880B21A" w14:textId="00CDEDDD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756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0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DB008D" w14:textId="3435FFD0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elanjutan pertama: </w:t>
            </w:r>
            <w:r w:rsidRPr="0071267F">
              <w:rPr>
                <w:sz w:val="18"/>
                <w:szCs w:val="18"/>
              </w:rPr>
              <w:t>2 bulan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3CC" w14:textId="77777777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left w:val="single" w:sz="4" w:space="0" w:color="auto"/>
            </w:tcBorders>
            <w:vAlign w:val="center"/>
          </w:tcPr>
          <w:p w14:paraId="1C3D3CC8" w14:textId="18D833A0" w:rsidR="00A438E5" w:rsidRPr="0071267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lanjutan kedua: 1</w:t>
            </w:r>
            <w:r w:rsidRPr="0071267F">
              <w:rPr>
                <w:sz w:val="18"/>
                <w:szCs w:val="18"/>
              </w:rPr>
              <w:t xml:space="preserve"> bulan</w:t>
            </w:r>
          </w:p>
        </w:tc>
      </w:tr>
      <w:tr w:rsidR="006C4AB7" w:rsidRPr="00FB1D17" w14:paraId="663E7BF1" w14:textId="77777777" w:rsidTr="00572EFB">
        <w:trPr>
          <w:trHeight w:val="20"/>
        </w:trPr>
        <w:tc>
          <w:tcPr>
            <w:tcW w:w="417" w:type="dxa"/>
          </w:tcPr>
          <w:p w14:paraId="6E6EBB9B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9200B8B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4D678C11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</w:tcPr>
          <w:p w14:paraId="18754756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B5634F9" w14:textId="77777777" w:rsidTr="00572EFB">
        <w:trPr>
          <w:trHeight w:val="20"/>
        </w:trPr>
        <w:tc>
          <w:tcPr>
            <w:tcW w:w="417" w:type="dxa"/>
          </w:tcPr>
          <w:p w14:paraId="1FFA24A1" w14:textId="4BC15874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2795" w:type="dxa"/>
          </w:tcPr>
          <w:p w14:paraId="4D142DA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71267F">
              <w:rPr>
                <w:sz w:val="18"/>
                <w:szCs w:val="18"/>
              </w:rPr>
              <w:t xml:space="preserve">Tarikh </w:t>
            </w:r>
            <w:r>
              <w:rPr>
                <w:sz w:val="18"/>
                <w:szCs w:val="18"/>
              </w:rPr>
              <w:t>d</w:t>
            </w:r>
            <w:r w:rsidRPr="0071267F">
              <w:rPr>
                <w:sz w:val="18"/>
                <w:szCs w:val="18"/>
              </w:rPr>
              <w:t xml:space="preserve">ijangka </w:t>
            </w:r>
            <w:r>
              <w:rPr>
                <w:sz w:val="18"/>
                <w:szCs w:val="18"/>
              </w:rPr>
              <w:t>menghantar laporan</w:t>
            </w:r>
          </w:p>
          <w:p w14:paraId="5A5BF167" w14:textId="1A2784A2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71267F">
              <w:rPr>
                <w:rFonts w:asciiTheme="majorHAnsi" w:hAnsiTheme="majorHAnsi"/>
                <w:i/>
                <w:iCs/>
                <w:sz w:val="16"/>
                <w:szCs w:val="16"/>
              </w:rPr>
              <w:t>Expected date of sending the report</w:t>
            </w:r>
          </w:p>
        </w:tc>
        <w:tc>
          <w:tcPr>
            <w:tcW w:w="289" w:type="dxa"/>
            <w:vAlign w:val="center"/>
          </w:tcPr>
          <w:p w14:paraId="1448F01C" w14:textId="63983B29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D302708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490E949" w14:textId="77777777" w:rsidTr="00572EFB">
        <w:trPr>
          <w:trHeight w:val="20"/>
        </w:trPr>
        <w:tc>
          <w:tcPr>
            <w:tcW w:w="417" w:type="dxa"/>
          </w:tcPr>
          <w:p w14:paraId="28BC9423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658BC480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3DFE4EC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6020C776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3CC86B5" w14:textId="77777777" w:rsidTr="00572EFB">
        <w:trPr>
          <w:trHeight w:val="20"/>
        </w:trPr>
        <w:tc>
          <w:tcPr>
            <w:tcW w:w="417" w:type="dxa"/>
          </w:tcPr>
          <w:p w14:paraId="1B16365A" w14:textId="55F4B07B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2795" w:type="dxa"/>
          </w:tcPr>
          <w:p w14:paraId="4ED3B3D0" w14:textId="7C0B9A7E" w:rsidR="00A438E5" w:rsidRPr="00226FDC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iCs/>
                <w:sz w:val="18"/>
                <w:szCs w:val="18"/>
              </w:rPr>
            </w:pPr>
            <w:r w:rsidRPr="0071267F">
              <w:rPr>
                <w:iCs/>
                <w:sz w:val="18"/>
                <w:szCs w:val="18"/>
              </w:rPr>
              <w:t>Justifikasi/ Sebab Memohon Lanjutan (perlu dinyatakan)</w:t>
            </w:r>
          </w:p>
        </w:tc>
        <w:tc>
          <w:tcPr>
            <w:tcW w:w="289" w:type="dxa"/>
            <w:vAlign w:val="center"/>
          </w:tcPr>
          <w:p w14:paraId="2AA6225B" w14:textId="62228256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280D733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BE28499" w14:textId="77777777" w:rsidTr="00572EFB">
        <w:trPr>
          <w:trHeight w:val="20"/>
        </w:trPr>
        <w:tc>
          <w:tcPr>
            <w:tcW w:w="417" w:type="dxa"/>
          </w:tcPr>
          <w:p w14:paraId="0D0565C5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7B7C577B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sz w:val="16"/>
                <w:szCs w:val="16"/>
              </w:rPr>
            </w:pPr>
            <w:r w:rsidRPr="0071267F">
              <w:rPr>
                <w:rFonts w:ascii="Cambria" w:hAnsi="Cambria"/>
                <w:i/>
                <w:sz w:val="16"/>
                <w:szCs w:val="16"/>
              </w:rPr>
              <w:t>Justification/Reason for Applying for Extension (must be specified)</w:t>
            </w:r>
          </w:p>
          <w:p w14:paraId="231DE998" w14:textId="623BDFBA" w:rsidR="00A438E5" w:rsidRPr="00226FDC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4D973A7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DA9F32B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67A4FCC3" w14:textId="77777777" w:rsidTr="00572EFB">
        <w:trPr>
          <w:trHeight w:val="20"/>
        </w:trPr>
        <w:tc>
          <w:tcPr>
            <w:tcW w:w="417" w:type="dxa"/>
          </w:tcPr>
          <w:p w14:paraId="182754B2" w14:textId="2008C50A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E19577E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  <w:p w14:paraId="47ACB38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  <w:p w14:paraId="00D7B8F7" w14:textId="50AB8C4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6EDF810B" w14:textId="16B59F43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0F666E5F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3A7D30EC" w14:textId="77777777" w:rsidTr="00572EFB">
        <w:trPr>
          <w:trHeight w:val="20"/>
        </w:trPr>
        <w:tc>
          <w:tcPr>
            <w:tcW w:w="417" w:type="dxa"/>
          </w:tcPr>
          <w:p w14:paraId="73ECDB2C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74113C1D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2F4728AD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  <w:p w14:paraId="60A11BDF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9" w:type="dxa"/>
            <w:vAlign w:val="center"/>
          </w:tcPr>
          <w:p w14:paraId="1FB721A4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F924C1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1E15728B" w14:textId="77777777" w:rsidTr="00572EFB">
        <w:trPr>
          <w:trHeight w:val="20"/>
        </w:trPr>
        <w:tc>
          <w:tcPr>
            <w:tcW w:w="417" w:type="dxa"/>
          </w:tcPr>
          <w:p w14:paraId="2B9FC808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37C8B4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37D6D552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  <w:p w14:paraId="2BC9AB88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9" w:type="dxa"/>
            <w:vAlign w:val="center"/>
          </w:tcPr>
          <w:p w14:paraId="72C644F6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B50994A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2CAA0BF" w14:textId="77777777" w:rsidTr="00572EFB">
        <w:trPr>
          <w:trHeight w:val="20"/>
        </w:trPr>
        <w:tc>
          <w:tcPr>
            <w:tcW w:w="417" w:type="dxa"/>
          </w:tcPr>
          <w:p w14:paraId="4030D033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2BAFFBA3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9" w:type="dxa"/>
            <w:vAlign w:val="center"/>
          </w:tcPr>
          <w:p w14:paraId="19555E28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7B09D202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255C142A" w14:textId="77777777" w:rsidTr="00572EFB">
        <w:trPr>
          <w:trHeight w:val="20"/>
        </w:trPr>
        <w:tc>
          <w:tcPr>
            <w:tcW w:w="417" w:type="dxa"/>
          </w:tcPr>
          <w:p w14:paraId="26250B45" w14:textId="713D3AAF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2795" w:type="dxa"/>
          </w:tcPr>
          <w:p w14:paraId="762E2783" w14:textId="748EF339" w:rsidR="00A438E5" w:rsidRPr="00CD27D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CD27DF">
              <w:rPr>
                <w:sz w:val="18"/>
                <w:szCs w:val="18"/>
              </w:rPr>
              <w:t>Dokumen sokongan bagi permohonan perlanjutan (nyatakan dan lampirkan bersama borang)</w:t>
            </w:r>
          </w:p>
        </w:tc>
        <w:tc>
          <w:tcPr>
            <w:tcW w:w="289" w:type="dxa"/>
            <w:vAlign w:val="center"/>
          </w:tcPr>
          <w:p w14:paraId="63AEB770" w14:textId="53A27E2F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936" w:type="dxa"/>
            <w:gridSpan w:val="8"/>
            <w:tcBorders>
              <w:bottom w:val="single" w:sz="4" w:space="0" w:color="auto"/>
            </w:tcBorders>
          </w:tcPr>
          <w:p w14:paraId="40C01E6D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6C4AB7" w:rsidRPr="00FB1D17" w14:paraId="4D8B6031" w14:textId="77777777" w:rsidTr="00572EFB">
        <w:trPr>
          <w:trHeight w:val="20"/>
        </w:trPr>
        <w:tc>
          <w:tcPr>
            <w:tcW w:w="417" w:type="dxa"/>
          </w:tcPr>
          <w:p w14:paraId="1EF3A9C5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795" w:type="dxa"/>
          </w:tcPr>
          <w:p w14:paraId="04C4BDF7" w14:textId="25947E46" w:rsidR="00A438E5" w:rsidRPr="00CD27DF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i/>
                <w:iCs/>
                <w:sz w:val="18"/>
                <w:szCs w:val="18"/>
              </w:rPr>
            </w:pPr>
            <w:r w:rsidRPr="00CD27DF">
              <w:rPr>
                <w:rFonts w:ascii="Cambria" w:hAnsi="Cambria"/>
                <w:i/>
                <w:iCs/>
                <w:sz w:val="16"/>
                <w:szCs w:val="16"/>
              </w:rPr>
              <w:t>Supporting documents for the extension application (specify and attach with the form)</w:t>
            </w:r>
          </w:p>
        </w:tc>
        <w:tc>
          <w:tcPr>
            <w:tcW w:w="289" w:type="dxa"/>
            <w:vAlign w:val="center"/>
          </w:tcPr>
          <w:p w14:paraId="0AB86694" w14:textId="77777777" w:rsidR="00A438E5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936" w:type="dxa"/>
            <w:gridSpan w:val="8"/>
            <w:tcBorders>
              <w:top w:val="single" w:sz="4" w:space="0" w:color="auto"/>
            </w:tcBorders>
          </w:tcPr>
          <w:p w14:paraId="5F43F7EE" w14:textId="77777777" w:rsidR="00A438E5" w:rsidRPr="00FB1D17" w:rsidRDefault="00A438E5" w:rsidP="00A438E5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212A53D4" w14:textId="77777777" w:rsidR="00FB1D17" w:rsidRDefault="00FB1D17">
      <w:pPr>
        <w:spacing w:line="242" w:lineRule="auto"/>
        <w:rPr>
          <w:rFonts w:ascii="Cambria"/>
          <w:sz w:val="16"/>
        </w:rPr>
        <w:sectPr w:rsidR="00FB1D17" w:rsidSect="0047366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10" w:h="16840"/>
          <w:pgMar w:top="720" w:right="720" w:bottom="720" w:left="720" w:header="2098" w:footer="624" w:gutter="0"/>
          <w:cols w:space="720"/>
          <w:docGrid w:linePitch="299"/>
        </w:sectPr>
      </w:pPr>
    </w:p>
    <w:p w14:paraId="707B907F" w14:textId="7BCB6CC4" w:rsidR="00240A5C" w:rsidRDefault="009C0AB5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MY" w:eastAsia="zh-CN"/>
        </w:rPr>
        <w:lastRenderedPageBreak/>
        <mc:AlternateContent>
          <mc:Choice Requires="wps">
            <w:drawing>
              <wp:inline distT="0" distB="0" distL="0" distR="0" wp14:anchorId="4618847A" wp14:editId="359F1E1A">
                <wp:extent cx="6743700" cy="432000"/>
                <wp:effectExtent l="0" t="0" r="19050" b="25400"/>
                <wp:docPr id="203385157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03224" w14:textId="2E6D38B0" w:rsidR="009C0AB5" w:rsidRPr="00FB1D17" w:rsidRDefault="005C42CA" w:rsidP="009C0AB5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</w:t>
                            </w:r>
                            <w:r w:rsidR="009C0AB5" w:rsidRPr="00FB1D17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9C0AB5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9C0AB5" w:rsidRPr="00FB1D17"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 w:rsidR="009C0AB5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MOHON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 xml:space="preserve"> / PENGERUSI</w:t>
                            </w:r>
                            <w:r w:rsidR="00D94BAF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>JAWATANKUASA PERSIDANGAN</w:t>
                            </w:r>
                          </w:p>
                          <w:p w14:paraId="65A07E7F" w14:textId="48649B4C" w:rsidR="009C0AB5" w:rsidRPr="00FB1D17" w:rsidRDefault="00FD6A4B" w:rsidP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Certifi</w:t>
                            </w:r>
                            <w:r w:rsidR="00D74071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cation by </w:t>
                            </w:r>
                            <w:r w:rsidR="00D94BAF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Applicant</w:t>
                            </w:r>
                            <w:r w:rsidR="00314FB3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 / Conference Chairma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18847A" id="Text Box 14" o:spid="_x0000_s1028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" fillcolor="#d8d8d8 [2732]" strokeweight="1.5pt">
                <v:textbox inset="0,0,0,0">
                  <w:txbxContent>
                    <w:p w14:paraId="7E503224" w14:textId="2E6D38B0" w:rsidR="009C0AB5" w:rsidRPr="00FB1D17" w:rsidRDefault="005C42CA" w:rsidP="009C0AB5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C</w:t>
                      </w:r>
                      <w:r w:rsidR="009C0AB5" w:rsidRPr="00FB1D17">
                        <w:rPr>
                          <w:b/>
                          <w:sz w:val="20"/>
                        </w:rPr>
                        <w:t>.</w:t>
                      </w:r>
                      <w:r w:rsidR="009C0AB5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9C0AB5" w:rsidRPr="00FB1D17">
                        <w:rPr>
                          <w:b/>
                          <w:sz w:val="20"/>
                        </w:rPr>
                        <w:t>PERAKUAN</w:t>
                      </w:r>
                      <w:r w:rsidR="009C0AB5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MOHON</w:t>
                      </w:r>
                      <w:r w:rsidR="008068BA">
                        <w:rPr>
                          <w:b/>
                          <w:sz w:val="20"/>
                        </w:rPr>
                        <w:t xml:space="preserve"> / PENGERUSI</w:t>
                      </w:r>
                      <w:r w:rsidR="00D94BAF">
                        <w:rPr>
                          <w:b/>
                          <w:sz w:val="20"/>
                        </w:rPr>
                        <w:t xml:space="preserve"> </w:t>
                      </w:r>
                      <w:r w:rsidR="008068BA">
                        <w:rPr>
                          <w:b/>
                          <w:sz w:val="20"/>
                        </w:rPr>
                        <w:t>JAWATANKUASA PERSIDANGAN</w:t>
                      </w:r>
                    </w:p>
                    <w:p w14:paraId="65A07E7F" w14:textId="48649B4C" w:rsidR="009C0AB5" w:rsidRPr="00FB1D17" w:rsidRDefault="00FD6A4B" w:rsidP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Certifi</w:t>
                      </w:r>
                      <w:r w:rsidR="00D74071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cation by </w:t>
                      </w:r>
                      <w:r w:rsidR="00D94BAF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Applicant</w:t>
                      </w:r>
                      <w:r w:rsidR="00314FB3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 / Conference Chairma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F53BD" w14:textId="77777777" w:rsidR="00240A5C" w:rsidRDefault="00240A5C">
      <w:pPr>
        <w:pStyle w:val="BodyText"/>
        <w:ind w:left="85"/>
        <w:rPr>
          <w:rFonts w:ascii="Cambria"/>
          <w:sz w:val="20"/>
        </w:rPr>
      </w:pPr>
    </w:p>
    <w:p w14:paraId="268D6957" w14:textId="60A04B98" w:rsidR="00A1707A" w:rsidRDefault="00F8379B" w:rsidP="00056DE6">
      <w:pPr>
        <w:pStyle w:val="BodyText"/>
        <w:ind w:left="284" w:right="298"/>
        <w:rPr>
          <w:sz w:val="20"/>
        </w:rPr>
      </w:pPr>
      <w:r w:rsidRPr="00F8379B">
        <w:rPr>
          <w:sz w:val="20"/>
        </w:rPr>
        <w:t>Saya dengan ini mengakui bahawa semua maklumat dan kenyataan yang diberikan di dalam borang ini adalah benar dan sah</w:t>
      </w:r>
      <w:r w:rsidR="005B21F7">
        <w:rPr>
          <w:sz w:val="20"/>
        </w:rPr>
        <w:t>.</w:t>
      </w:r>
    </w:p>
    <w:p w14:paraId="1BD3756D" w14:textId="0EF8E840" w:rsidR="00C237B0" w:rsidRPr="00C237B0" w:rsidRDefault="00345AD0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345AD0">
        <w:rPr>
          <w:rFonts w:asciiTheme="majorHAnsi" w:hAnsiTheme="majorHAnsi"/>
          <w:i/>
          <w:iCs/>
          <w:sz w:val="16"/>
          <w:szCs w:val="16"/>
        </w:rPr>
        <w:t xml:space="preserve">I hereby </w:t>
      </w:r>
      <w:r w:rsidR="00043076">
        <w:rPr>
          <w:rFonts w:asciiTheme="majorHAnsi" w:hAnsiTheme="majorHAnsi"/>
          <w:i/>
          <w:iCs/>
          <w:sz w:val="16"/>
          <w:szCs w:val="16"/>
        </w:rPr>
        <w:t>confirm</w:t>
      </w:r>
      <w:r w:rsidRPr="00345AD0">
        <w:rPr>
          <w:rFonts w:asciiTheme="majorHAnsi" w:hAnsiTheme="majorHAnsi"/>
          <w:i/>
          <w:iCs/>
          <w:sz w:val="16"/>
          <w:szCs w:val="16"/>
        </w:rPr>
        <w:t xml:space="preserve"> that all the information and statements provided in this form are true and valid</w:t>
      </w:r>
      <w:r w:rsidR="00C237B0" w:rsidRPr="00C237B0">
        <w:rPr>
          <w:rFonts w:asciiTheme="majorHAnsi" w:hAnsiTheme="majorHAnsi"/>
          <w:i/>
          <w:iCs/>
          <w:sz w:val="16"/>
          <w:szCs w:val="16"/>
        </w:rPr>
        <w:t>.</w:t>
      </w:r>
    </w:p>
    <w:p w14:paraId="461F255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911490" w:rsidRPr="00FB1D17" w14:paraId="5D5A13A0" w14:textId="77777777" w:rsidTr="006F5078">
        <w:trPr>
          <w:jc w:val="center"/>
        </w:trPr>
        <w:tc>
          <w:tcPr>
            <w:tcW w:w="3261" w:type="dxa"/>
            <w:shd w:val="clear" w:color="auto" w:fill="auto"/>
          </w:tcPr>
          <w:p w14:paraId="315C015A" w14:textId="5F22B78C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369086E1" w14:textId="1AC3ADF1" w:rsidR="00911490" w:rsidRPr="006F5078" w:rsidRDefault="00911490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61934558" w14:textId="121F0C67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6F5078" w:rsidRPr="00A54BE2">
              <w:rPr>
                <w:sz w:val="20"/>
                <w:szCs w:val="20"/>
              </w:rPr>
              <w:t xml:space="preserve">Pelapor </w:t>
            </w:r>
            <w:r w:rsidRPr="00A54BE2">
              <w:rPr>
                <w:sz w:val="20"/>
                <w:szCs w:val="20"/>
              </w:rPr>
              <w:t>dan Cop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53FE4997" w14:textId="24C64156" w:rsidR="00911490" w:rsidRPr="00FB1D17" w:rsidRDefault="00D94BAF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Applicant </w:t>
            </w:r>
            <w:r w:rsidR="006F5078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911490" w:rsidRPr="006F5078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6152D68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6968CC85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51DAA00C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7AC51FE2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7A993FF0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C1F76BD" w14:textId="04480855" w:rsidR="00201489" w:rsidRDefault="00201489" w:rsidP="00056DE6">
      <w:pPr>
        <w:pStyle w:val="BodyText"/>
        <w:ind w:left="284"/>
        <w:rPr>
          <w:sz w:val="20"/>
        </w:rPr>
      </w:pPr>
      <w:r w:rsidRPr="00A1707A">
        <w:rPr>
          <w:sz w:val="20"/>
        </w:rPr>
        <w:t xml:space="preserve">Saya mengesahkan bahawa semua maklumat </w:t>
      </w:r>
      <w:r w:rsidR="00E038F9">
        <w:rPr>
          <w:sz w:val="20"/>
        </w:rPr>
        <w:t>yang di</w:t>
      </w:r>
      <w:r w:rsidR="005C42CA">
        <w:rPr>
          <w:sz w:val="20"/>
        </w:rPr>
        <w:t>pohon</w:t>
      </w:r>
      <w:r w:rsidRPr="00A1707A">
        <w:rPr>
          <w:sz w:val="20"/>
        </w:rPr>
        <w:t xml:space="preserve"> adalah benar dan sah</w:t>
      </w:r>
      <w:r>
        <w:rPr>
          <w:sz w:val="20"/>
        </w:rPr>
        <w:t>.</w:t>
      </w:r>
    </w:p>
    <w:p w14:paraId="49B69C8B" w14:textId="1EB6B398" w:rsidR="00F731F8" w:rsidRDefault="00F8379B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F8379B">
        <w:rPr>
          <w:rFonts w:asciiTheme="majorHAnsi" w:hAnsiTheme="majorHAnsi"/>
          <w:i/>
          <w:iCs/>
          <w:sz w:val="16"/>
          <w:szCs w:val="16"/>
        </w:rPr>
        <w:t xml:space="preserve">I hereby verify that all the information provided is </w:t>
      </w:r>
      <w:r w:rsidR="00043076">
        <w:rPr>
          <w:rFonts w:asciiTheme="majorHAnsi" w:hAnsiTheme="majorHAnsi"/>
          <w:i/>
          <w:iCs/>
          <w:sz w:val="16"/>
          <w:szCs w:val="16"/>
        </w:rPr>
        <w:t>true and valid</w:t>
      </w:r>
      <w:r w:rsidRPr="00F8379B">
        <w:rPr>
          <w:rFonts w:asciiTheme="majorHAnsi" w:hAnsiTheme="majorHAnsi"/>
          <w:i/>
          <w:iCs/>
          <w:sz w:val="16"/>
          <w:szCs w:val="16"/>
        </w:rPr>
        <w:t>.</w:t>
      </w:r>
    </w:p>
    <w:p w14:paraId="2792BC49" w14:textId="77777777" w:rsidR="00F8379B" w:rsidRDefault="00F8379B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CB5C5D" w:rsidRPr="00FB1D17" w14:paraId="568B6ED3" w14:textId="77777777" w:rsidTr="00E038F9">
        <w:trPr>
          <w:jc w:val="center"/>
        </w:trPr>
        <w:tc>
          <w:tcPr>
            <w:tcW w:w="3261" w:type="dxa"/>
            <w:shd w:val="clear" w:color="auto" w:fill="auto"/>
          </w:tcPr>
          <w:p w14:paraId="6B2CC3FB" w14:textId="77777777" w:rsidR="00201489" w:rsidRPr="00A54BE2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 :</w:t>
            </w:r>
          </w:p>
          <w:p w14:paraId="0997C57F" w14:textId="2F676600" w:rsidR="00CB5C5D" w:rsidRPr="00FB1D17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1E8053E2" w14:textId="1E0196AC" w:rsidR="00CB5C5D" w:rsidRPr="00A54BE2" w:rsidRDefault="00CB5C5D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E038F9" w:rsidRPr="00A54BE2">
              <w:rPr>
                <w:sz w:val="20"/>
                <w:szCs w:val="20"/>
              </w:rPr>
              <w:t xml:space="preserve">Pengerusi </w:t>
            </w:r>
            <w:r w:rsidRPr="00A54BE2">
              <w:rPr>
                <w:sz w:val="20"/>
                <w:szCs w:val="20"/>
              </w:rPr>
              <w:t>dan Cop</w:t>
            </w:r>
            <w:r w:rsidR="00E038F9" w:rsidRPr="00A54BE2">
              <w:rPr>
                <w:sz w:val="20"/>
                <w:szCs w:val="20"/>
              </w:rPr>
              <w:t xml:space="preserve"> :</w:t>
            </w:r>
          </w:p>
          <w:p w14:paraId="7107E28F" w14:textId="686D6D65" w:rsidR="00CB5C5D" w:rsidRPr="00FB1D17" w:rsidRDefault="00E038F9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Chairman </w:t>
            </w:r>
            <w:r w:rsidR="00CB5C5D" w:rsidRPr="00E038F9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58A0FF52" w14:textId="77777777" w:rsidR="00CB5C5D" w:rsidRDefault="00CB5C5D" w:rsidP="00056DE6">
      <w:pPr>
        <w:pStyle w:val="BodyText"/>
        <w:ind w:left="284"/>
        <w:rPr>
          <w:rFonts w:ascii="Cambria"/>
          <w:sz w:val="20"/>
        </w:rPr>
      </w:pPr>
    </w:p>
    <w:p w14:paraId="0AC70A20" w14:textId="77777777" w:rsidR="00240A5C" w:rsidRDefault="00240A5C" w:rsidP="00056DE6">
      <w:pPr>
        <w:pStyle w:val="BodyText"/>
        <w:ind w:left="284"/>
        <w:rPr>
          <w:rFonts w:ascii="Cambria"/>
          <w:sz w:val="20"/>
        </w:rPr>
      </w:pPr>
    </w:p>
    <w:p w14:paraId="2734225A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0A976A6" w14:textId="77777777" w:rsidR="0097504F" w:rsidRDefault="0097504F" w:rsidP="00056DE6">
      <w:pPr>
        <w:pStyle w:val="BodyText"/>
        <w:ind w:left="284"/>
        <w:rPr>
          <w:rFonts w:ascii="Cambria"/>
          <w:sz w:val="20"/>
        </w:rPr>
      </w:pPr>
    </w:p>
    <w:p w14:paraId="62CB2823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2C44DC7F" w14:textId="77777777" w:rsidR="002362AC" w:rsidRDefault="002362AC">
      <w:pPr>
        <w:pStyle w:val="BodyText"/>
        <w:ind w:left="85"/>
        <w:rPr>
          <w:rFonts w:ascii="Cambria"/>
          <w:sz w:val="20"/>
        </w:rPr>
      </w:pPr>
    </w:p>
    <w:p w14:paraId="0F9FBFBB" w14:textId="77777777" w:rsidR="00FB1D17" w:rsidRDefault="00FB1D17" w:rsidP="00FB1D17">
      <w:pPr>
        <w:spacing w:line="242" w:lineRule="auto"/>
        <w:ind w:right="1300"/>
        <w:rPr>
          <w:rFonts w:ascii="Cambria"/>
          <w:i/>
          <w:sz w:val="16"/>
        </w:rPr>
      </w:pPr>
    </w:p>
    <w:p w14:paraId="513B2557" w14:textId="600307B1" w:rsidR="002362AC" w:rsidRDefault="002362AC">
      <w:pPr>
        <w:rPr>
          <w:rFonts w:ascii="Cambria"/>
          <w:i/>
          <w:sz w:val="16"/>
        </w:rPr>
      </w:pPr>
    </w:p>
    <w:p w14:paraId="2899C945" w14:textId="0E087ABA" w:rsidR="008D59FB" w:rsidRDefault="008D59FB" w:rsidP="00A42381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:lang w:val="en-MY" w:eastAsia="zh-CN"/>
          <w14:ligatures w14:val="standardContextual"/>
        </w:rPr>
        <mc:AlternateContent>
          <mc:Choice Requires="wps">
            <w:drawing>
              <wp:inline distT="0" distB="0" distL="0" distR="0" wp14:anchorId="7658DC80" wp14:editId="6F218DE4">
                <wp:extent cx="6622181" cy="432000"/>
                <wp:effectExtent l="0" t="0" r="26670" b="2540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181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B1F81" w14:textId="3D9D8FD3" w:rsidR="008D59FB" w:rsidRDefault="00FA4A01" w:rsidP="008D59FB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</w:t>
                            </w:r>
                            <w:r w:rsidR="008D59FB">
                              <w:rPr>
                                <w:b/>
                                <w:sz w:val="20"/>
                              </w:rPr>
                              <w:t>. UNTUK KEGUNAAN PENERBIT UMS</w:t>
                            </w:r>
                          </w:p>
                          <w:p w14:paraId="41845D9F" w14:textId="4BF23531" w:rsidR="008D59FB" w:rsidRPr="003A1C91" w:rsidRDefault="008D59FB" w:rsidP="008D59FB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USE ONL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658DC8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9" type="#_x0000_t202" style="width:521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" fillcolor="#d8d8d8 [2732]" strokeweight="1.5pt">
                <v:textbox inset="0,0,0,0">
                  <w:txbxContent>
                    <w:p w14:paraId="2ECB1F81" w14:textId="3D9D8FD3" w:rsidR="008D59FB" w:rsidRDefault="00FA4A01" w:rsidP="008D59FB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D</w:t>
                      </w:r>
                      <w:r w:rsidR="008D59FB">
                        <w:rPr>
                          <w:b/>
                          <w:sz w:val="20"/>
                        </w:rPr>
                        <w:t>. UNTUK KEGUNAAN PENERBIT UMS</w:t>
                      </w:r>
                    </w:p>
                    <w:p w14:paraId="41845D9F" w14:textId="4BF23531" w:rsidR="008D59FB" w:rsidRPr="003A1C91" w:rsidRDefault="008D59FB" w:rsidP="008D59FB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USE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9EB3BD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429"/>
        <w:gridCol w:w="8466"/>
      </w:tblGrid>
      <w:tr w:rsidR="00A42381" w14:paraId="3F16A448" w14:textId="77777777" w:rsidTr="00F17FDA">
        <w:trPr>
          <w:trHeight w:val="397"/>
        </w:trPr>
        <w:tc>
          <w:tcPr>
            <w:tcW w:w="1701" w:type="dxa"/>
          </w:tcPr>
          <w:p w14:paraId="00641E4E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Tarikh Terima</w:t>
            </w:r>
          </w:p>
        </w:tc>
        <w:tc>
          <w:tcPr>
            <w:tcW w:w="287" w:type="dxa"/>
          </w:tcPr>
          <w:p w14:paraId="1BEB38E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29F1DF77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A42381" w14:paraId="7B26217F" w14:textId="77777777" w:rsidTr="00F17FDA">
        <w:trPr>
          <w:trHeight w:val="397"/>
        </w:trPr>
        <w:tc>
          <w:tcPr>
            <w:tcW w:w="1701" w:type="dxa"/>
          </w:tcPr>
          <w:p w14:paraId="62A94601" w14:textId="4E32C465" w:rsidR="00A42381" w:rsidRPr="003A1C91" w:rsidRDefault="006813E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a</w:t>
            </w:r>
          </w:p>
        </w:tc>
        <w:tc>
          <w:tcPr>
            <w:tcW w:w="287" w:type="dxa"/>
          </w:tcPr>
          <w:p w14:paraId="12EF8B2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0AB920A5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6F3275" w14:paraId="2516CF19" w14:textId="77777777" w:rsidTr="00F17FDA">
        <w:trPr>
          <w:trHeight w:val="397"/>
        </w:trPr>
        <w:tc>
          <w:tcPr>
            <w:tcW w:w="1701" w:type="dxa"/>
          </w:tcPr>
          <w:p w14:paraId="0E122C8E" w14:textId="26FF659C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asan</w:t>
            </w:r>
          </w:p>
        </w:tc>
        <w:tc>
          <w:tcPr>
            <w:tcW w:w="287" w:type="dxa"/>
          </w:tcPr>
          <w:p w14:paraId="6A440033" w14:textId="2EE9E405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4DC8A2B5" w14:textId="77777777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</w:p>
        </w:tc>
      </w:tr>
    </w:tbl>
    <w:p w14:paraId="2E2945B6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p w14:paraId="159FEC03" w14:textId="77777777" w:rsidR="001E3153" w:rsidRDefault="001E3153" w:rsidP="006F3275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W w:w="4864" w:type="pct"/>
        <w:jc w:val="center"/>
        <w:tblLook w:val="04A0" w:firstRow="1" w:lastRow="0" w:firstColumn="1" w:lastColumn="0" w:noHBand="0" w:noVBand="1"/>
      </w:tblPr>
      <w:tblGrid>
        <w:gridCol w:w="2514"/>
        <w:gridCol w:w="8119"/>
      </w:tblGrid>
      <w:tr w:rsidR="0018318A" w:rsidRPr="003A1C91" w14:paraId="0042D471" w14:textId="77777777" w:rsidTr="00F8379B">
        <w:trPr>
          <w:jc w:val="center"/>
        </w:trPr>
        <w:tc>
          <w:tcPr>
            <w:tcW w:w="1182" w:type="pct"/>
            <w:shd w:val="clear" w:color="auto" w:fill="auto"/>
          </w:tcPr>
          <w:p w14:paraId="557D3DF8" w14:textId="77777777" w:rsidR="0018318A" w:rsidRPr="005474F5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Tandatangan dan Cop</w:t>
            </w:r>
          </w:p>
        </w:tc>
        <w:tc>
          <w:tcPr>
            <w:tcW w:w="3818" w:type="pct"/>
          </w:tcPr>
          <w:p w14:paraId="40BF26DD" w14:textId="77777777" w:rsidR="0018318A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:</w:t>
            </w:r>
          </w:p>
        </w:tc>
      </w:tr>
    </w:tbl>
    <w:p w14:paraId="0097AAB9" w14:textId="77777777" w:rsidR="0018318A" w:rsidRDefault="0018318A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AE81A93" w14:textId="77777777" w:rsidR="006813E5" w:rsidRDefault="006813E5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754EAB2" w14:textId="77777777" w:rsidR="00A74A58" w:rsidRDefault="00A74A58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13519D52" w14:textId="1D23EA1A" w:rsidR="006813E5" w:rsidRDefault="006813E5" w:rsidP="006813E5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:lang w:val="en-MY" w:eastAsia="zh-CN"/>
          <w14:ligatures w14:val="standardContextual"/>
        </w:rPr>
        <mc:AlternateContent>
          <mc:Choice Requires="wps">
            <w:drawing>
              <wp:inline distT="0" distB="0" distL="0" distR="0" wp14:anchorId="05D8B107" wp14:editId="7F8BE3AF">
                <wp:extent cx="6593305" cy="432000"/>
                <wp:effectExtent l="0" t="0" r="17145" b="25400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3305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D20A4" w14:textId="772080CC" w:rsidR="006813E5" w:rsidRDefault="00FA4A01" w:rsidP="006813E5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E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>. KELULUSAN PENGARAH</w:t>
                            </w:r>
                            <w:r w:rsidR="00A63E3C">
                              <w:rPr>
                                <w:b/>
                                <w:sz w:val="20"/>
                              </w:rPr>
                              <w:t>/KETUA BAHAGIAN,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 xml:space="preserve"> PENERBIT UMS</w:t>
                            </w:r>
                          </w:p>
                          <w:p w14:paraId="043C45C8" w14:textId="11D21620" w:rsidR="006813E5" w:rsidRPr="008E44EB" w:rsidRDefault="006813E5" w:rsidP="006813E5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Approval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by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UMS Press Director</w:t>
                            </w:r>
                            <w:r w:rsidR="00A63E3C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/</w:t>
                            </w:r>
                            <w:r w:rsidR="009636ED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Head of Divis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8B107" id="_x0000_s1030" type="#_x0000_t202" style="width:519.1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" fillcolor="#d8d8d8 [2732]" strokeweight="1.5pt">
                <v:textbox inset="0,0,0,0">
                  <w:txbxContent>
                    <w:p w14:paraId="3D0D20A4" w14:textId="772080CC" w:rsidR="006813E5" w:rsidRDefault="00FA4A01" w:rsidP="006813E5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E</w:t>
                      </w:r>
                      <w:r w:rsidR="006813E5">
                        <w:rPr>
                          <w:b/>
                          <w:sz w:val="20"/>
                        </w:rPr>
                        <w:t>. KELULUSAN PENGARAH</w:t>
                      </w:r>
                      <w:r w:rsidR="00A63E3C">
                        <w:rPr>
                          <w:b/>
                          <w:sz w:val="20"/>
                        </w:rPr>
                        <w:t>/KETUA BAHAGIAN,</w:t>
                      </w:r>
                      <w:r w:rsidR="006813E5">
                        <w:rPr>
                          <w:b/>
                          <w:sz w:val="20"/>
                        </w:rPr>
                        <w:t xml:space="preserve"> PENERBIT UMS</w:t>
                      </w:r>
                    </w:p>
                    <w:p w14:paraId="043C45C8" w14:textId="11D21620" w:rsidR="006813E5" w:rsidRPr="008E44EB" w:rsidRDefault="006813E5" w:rsidP="006813E5">
                      <w:pPr>
                        <w:pStyle w:val="BodyText"/>
                        <w:jc w:val="center"/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</w:pP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Approval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by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UMS Press Director</w:t>
                      </w:r>
                      <w:r w:rsidR="00A63E3C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/</w:t>
                      </w:r>
                      <w:r w:rsidR="009636ED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Head of Divi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434681" w14:textId="77777777" w:rsidR="00E36C8C" w:rsidRDefault="00E36C8C" w:rsidP="006813E5">
      <w:pPr>
        <w:spacing w:line="242" w:lineRule="auto"/>
        <w:ind w:left="142" w:right="1300"/>
        <w:rPr>
          <w:rFonts w:ascii="Cambria"/>
          <w:iCs/>
          <w:sz w:val="16"/>
        </w:rPr>
      </w:pPr>
    </w:p>
    <w:p w14:paraId="42BD029B" w14:textId="76835DC1" w:rsidR="00E36C8C" w:rsidRDefault="00226FDC" w:rsidP="00E36C8C">
      <w:pPr>
        <w:ind w:left="284" w:right="-1051"/>
        <w:rPr>
          <w:sz w:val="20"/>
          <w:szCs w:val="20"/>
        </w:rPr>
      </w:pPr>
      <w:r>
        <w:rPr>
          <w:sz w:val="20"/>
          <w:szCs w:val="20"/>
        </w:rPr>
        <w:t>Permohonan tempoh perlanjutan</w:t>
      </w:r>
      <w:r w:rsidR="00E36C8C">
        <w:rPr>
          <w:sz w:val="20"/>
          <w:szCs w:val="20"/>
        </w:rPr>
        <w:t xml:space="preserve"> ini: </w:t>
      </w:r>
    </w:p>
    <w:p w14:paraId="6819C514" w14:textId="77777777" w:rsidR="00E36C8C" w:rsidRDefault="00E36C8C" w:rsidP="00E36C8C">
      <w:pPr>
        <w:ind w:left="284"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  <w:lang w:val="en-MY" w:eastAsia="zh-CN"/>
        </w:rPr>
        <mc:AlternateContent>
          <mc:Choice Requires="wps">
            <w:drawing>
              <wp:anchor distT="0" distB="0" distL="114300" distR="114300" simplePos="0" relativeHeight="487621120" behindDoc="0" locked="0" layoutInCell="1" allowOverlap="1" wp14:anchorId="7CEEA48E" wp14:editId="4021AD7D">
                <wp:simplePos x="0" y="0"/>
                <wp:positionH relativeFrom="margin">
                  <wp:posOffset>17833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D317" w14:textId="77777777" w:rsidR="00E36C8C" w:rsidRDefault="00E36C8C" w:rsidP="00E36C8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EA48E" id="Text Box 17" o:spid="_x0000_s1031" type="#_x0000_t202" style="position:absolute;left:0;text-align:left;margin-left:14.05pt;margin-top:8.7pt;width:25pt;height:18pt;z-index:48762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">
                <v:textbox>
                  <w:txbxContent>
                    <w:p w14:paraId="559ED317" w14:textId="77777777" w:rsidR="00E36C8C" w:rsidRDefault="00E36C8C" w:rsidP="00E36C8C"/>
                  </w:txbxContent>
                </v:textbox>
                <w10:wrap anchorx="margin"/>
              </v:shape>
            </w:pict>
          </mc:Fallback>
        </mc:AlternateContent>
      </w:r>
    </w:p>
    <w:p w14:paraId="3FAA8920" w14:textId="0EC6879A" w:rsidR="00E36C8C" w:rsidRDefault="00E83B34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Diterima </w:t>
      </w:r>
      <w:r w:rsidR="00226FDC">
        <w:rPr>
          <w:sz w:val="20"/>
          <w:szCs w:val="20"/>
        </w:rPr>
        <w:t xml:space="preserve">dan </w:t>
      </w:r>
      <w:r w:rsidR="00B05871">
        <w:rPr>
          <w:sz w:val="20"/>
          <w:szCs w:val="20"/>
        </w:rPr>
        <w:t xml:space="preserve">pemohon </w:t>
      </w:r>
      <w:r w:rsidR="00226FDC">
        <w:rPr>
          <w:sz w:val="20"/>
          <w:szCs w:val="20"/>
        </w:rPr>
        <w:t>hendaklah menghantar laporan dalam masa ______________ bulan.</w:t>
      </w:r>
      <w:r w:rsidR="00E36C8C">
        <w:rPr>
          <w:sz w:val="20"/>
          <w:szCs w:val="20"/>
        </w:rPr>
        <w:tab/>
      </w:r>
      <w:r w:rsidR="00E36C8C">
        <w:rPr>
          <w:sz w:val="20"/>
          <w:szCs w:val="20"/>
        </w:rPr>
        <w:tab/>
      </w:r>
    </w:p>
    <w:p w14:paraId="0C5B69F1" w14:textId="77777777" w:rsidR="00E36C8C" w:rsidRDefault="00E36C8C" w:rsidP="00E36C8C">
      <w:pPr>
        <w:tabs>
          <w:tab w:val="left" w:pos="5535"/>
        </w:tabs>
        <w:ind w:left="284"/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  <w:lang w:val="en-MY" w:eastAsia="zh-CN"/>
        </w:rPr>
        <mc:AlternateContent>
          <mc:Choice Requires="wps">
            <w:drawing>
              <wp:anchor distT="0" distB="0" distL="114300" distR="114300" simplePos="0" relativeHeight="487622144" behindDoc="0" locked="0" layoutInCell="1" allowOverlap="1" wp14:anchorId="3022C021" wp14:editId="00863033">
                <wp:simplePos x="0" y="0"/>
                <wp:positionH relativeFrom="column">
                  <wp:posOffset>182780</wp:posOffset>
                </wp:positionH>
                <wp:positionV relativeFrom="paragraph">
                  <wp:posOffset>10477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45484" id="Rectangle 14" o:spid="_x0000_s1026" style="position:absolute;margin-left:14.4pt;margin-top:8.25pt;width:25pt;height:18pt;z-index:4876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rTarM2gAAAAc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9FC09CF" w14:textId="62E4C5A4" w:rsidR="00E36C8C" w:rsidRDefault="00BF377B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>Ditolak</w:t>
      </w:r>
      <w:r w:rsidR="00FF2A44">
        <w:rPr>
          <w:sz w:val="20"/>
          <w:szCs w:val="20"/>
        </w:rPr>
        <w:t xml:space="preserve"> dengan ulasan</w:t>
      </w:r>
      <w:r w:rsidR="00A74A58">
        <w:rPr>
          <w:sz w:val="20"/>
          <w:szCs w:val="20"/>
        </w:rPr>
        <w:t>: ___________________________________________________________________</w:t>
      </w:r>
    </w:p>
    <w:p w14:paraId="094314D5" w14:textId="77777777" w:rsidR="00E36C8C" w:rsidRDefault="00E36C8C" w:rsidP="00E36C8C">
      <w:pPr>
        <w:ind w:left="284" w:right="-1051"/>
        <w:rPr>
          <w:sz w:val="20"/>
          <w:szCs w:val="20"/>
        </w:rPr>
      </w:pPr>
    </w:p>
    <w:p w14:paraId="6D82DCC9" w14:textId="77777777" w:rsidR="00E36C8C" w:rsidRDefault="00E36C8C" w:rsidP="00E36C8C">
      <w:pPr>
        <w:ind w:left="284"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6945"/>
      </w:tblGrid>
      <w:tr w:rsidR="00E36C8C" w:rsidRPr="00E972DC" w14:paraId="6909D004" w14:textId="77777777" w:rsidTr="00F8379B">
        <w:trPr>
          <w:jc w:val="center"/>
        </w:trPr>
        <w:tc>
          <w:tcPr>
            <w:tcW w:w="3261" w:type="dxa"/>
            <w:shd w:val="clear" w:color="auto" w:fill="auto"/>
          </w:tcPr>
          <w:p w14:paraId="505CFEB3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rikh</w:t>
            </w:r>
            <w:r>
              <w:rPr>
                <w:sz w:val="20"/>
                <w:szCs w:val="10"/>
              </w:rPr>
              <w:t>:</w:t>
            </w:r>
          </w:p>
          <w:p w14:paraId="1AA3F51E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  <w:tc>
          <w:tcPr>
            <w:tcW w:w="6945" w:type="dxa"/>
            <w:shd w:val="clear" w:color="auto" w:fill="auto"/>
          </w:tcPr>
          <w:p w14:paraId="1EFF3C71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ndatangan dan Cop</w:t>
            </w:r>
            <w:r>
              <w:rPr>
                <w:sz w:val="20"/>
                <w:szCs w:val="10"/>
              </w:rPr>
              <w:t>:</w:t>
            </w:r>
          </w:p>
          <w:p w14:paraId="40BE8BE6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</w:tr>
    </w:tbl>
    <w:p w14:paraId="282CA293" w14:textId="1D5540F7" w:rsidR="00E36C8C" w:rsidRPr="00E36C8C" w:rsidRDefault="00E36C8C" w:rsidP="00A74A58">
      <w:pPr>
        <w:widowControl/>
        <w:autoSpaceDE/>
        <w:autoSpaceDN/>
        <w:spacing w:after="160" w:line="259" w:lineRule="auto"/>
        <w:rPr>
          <w:rFonts w:ascii="Cambria"/>
          <w:iCs/>
          <w:sz w:val="16"/>
        </w:rPr>
      </w:pPr>
    </w:p>
    <w:sectPr w:rsidR="00E36C8C" w:rsidRPr="00E36C8C" w:rsidSect="00FB1D17">
      <w:headerReference w:type="even" r:id="rId17"/>
      <w:headerReference w:type="default" r:id="rId18"/>
      <w:footerReference w:type="even" r:id="rId19"/>
      <w:pgSz w:w="11910" w:h="16840"/>
      <w:pgMar w:top="993" w:right="540" w:bottom="840" w:left="440" w:header="0" w:footer="6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F5273" w14:textId="77777777" w:rsidR="00024887" w:rsidRDefault="00024887">
      <w:r>
        <w:separator/>
      </w:r>
    </w:p>
  </w:endnote>
  <w:endnote w:type="continuationSeparator" w:id="0">
    <w:p w14:paraId="201EDC5E" w14:textId="77777777" w:rsidR="00024887" w:rsidRDefault="00024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3233C" w14:textId="437792AB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7808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E924EC" w14:textId="77777777" w:rsidR="00323F34" w:rsidRDefault="00323F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10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3A4D74" w14:textId="77777777" w:rsidR="0028658F" w:rsidRDefault="0028658F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F71B0" w14:textId="77777777" w:rsidR="003F4152" w:rsidRDefault="003F415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1D1F" w14:textId="799EE4B1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A288F" w14:textId="77777777" w:rsidR="00024887" w:rsidRDefault="00024887">
      <w:r>
        <w:separator/>
      </w:r>
    </w:p>
  </w:footnote>
  <w:footnote w:type="continuationSeparator" w:id="0">
    <w:p w14:paraId="5B0A6502" w14:textId="77777777" w:rsidR="00024887" w:rsidRDefault="00024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6603B" w14:textId="77777777" w:rsidR="003F4152" w:rsidRDefault="003F41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7C16" w14:textId="3B1F31AD" w:rsidR="00473667" w:rsidRPr="00C07F83" w:rsidRDefault="000567CE" w:rsidP="00D002B3">
    <w:pPr>
      <w:spacing w:line="200" w:lineRule="exact"/>
    </w:pPr>
    <w:r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A61848C" wp14:editId="452C1F77">
              <wp:simplePos x="0" y="0"/>
              <wp:positionH relativeFrom="page">
                <wp:posOffset>5834380</wp:posOffset>
              </wp:positionH>
              <wp:positionV relativeFrom="page">
                <wp:posOffset>1360805</wp:posOffset>
              </wp:positionV>
              <wp:extent cx="451485" cy="125730"/>
              <wp:effectExtent l="0" t="0" r="5715" b="7620"/>
              <wp:wrapNone/>
              <wp:docPr id="10077958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1C95E4" w14:textId="77777777" w:rsidR="00473667" w:rsidRDefault="00473667" w:rsidP="00473667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61848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459.4pt;margin-top:107.15pt;width:35.55pt;height:9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" filled="f" stroked="f">
              <v:textbox inset="0,0,0,0">
                <w:txbxContent>
                  <w:p w14:paraId="151C95E4" w14:textId="77777777" w:rsidR="00473667" w:rsidRDefault="00473667" w:rsidP="00473667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MY" w:eastAsia="zh-CN"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4A26B6B7" wp14:editId="6497EAE5">
              <wp:simplePos x="0" y="0"/>
              <wp:positionH relativeFrom="margin">
                <wp:align>right</wp:align>
              </wp:positionH>
              <wp:positionV relativeFrom="page">
                <wp:posOffset>1304925</wp:posOffset>
              </wp:positionV>
              <wp:extent cx="1261745" cy="238125"/>
              <wp:effectExtent l="0" t="0" r="14605" b="28575"/>
              <wp:wrapNone/>
              <wp:docPr id="1108335066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61745" cy="238125"/>
                        <a:chOff x="8910" y="2100"/>
                        <a:chExt cx="2437" cy="375"/>
                      </a:xfrm>
                    </wpg:grpSpPr>
                    <wps:wsp>
                      <wps:cNvPr id="40687371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84FC21" id="Group 1" o:spid="_x0000_s1026" style="position:absolute;margin-left:48.15pt;margin-top:102.75pt;width:99.35pt;height:18.75pt;z-index:-251658241;mso-position-horizontal:right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D0455EF" wp14:editId="477465FE">
              <wp:simplePos x="0" y="0"/>
              <wp:positionH relativeFrom="margin">
                <wp:align>left</wp:align>
              </wp:positionH>
              <wp:positionV relativeFrom="page">
                <wp:posOffset>1009650</wp:posOffset>
              </wp:positionV>
              <wp:extent cx="5429250" cy="638175"/>
              <wp:effectExtent l="0" t="0" r="0" b="9525"/>
              <wp:wrapNone/>
              <wp:docPr id="20868595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0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A3EC43" w14:textId="1F8273F8" w:rsidR="00473667" w:rsidRPr="00D002B3" w:rsidRDefault="00A8500F" w:rsidP="00482BB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CR9 - </w:t>
                          </w:r>
                          <w:r w:rsidR="00482BB1">
                            <w:rPr>
                              <w:b/>
                              <w:sz w:val="24"/>
                              <w:szCs w:val="24"/>
                            </w:rPr>
                            <w:t xml:space="preserve">BORANG PERMOHONAN PERLANJUTAN TEMPOH PENGHANTARAN </w:t>
                          </w:r>
                          <w:r w:rsidR="0071267F">
                            <w:rPr>
                              <w:b/>
                              <w:sz w:val="24"/>
                              <w:szCs w:val="24"/>
                            </w:rPr>
                            <w:t>LAPORAN SELEPAS PENGANJURAN PERSIDANGAN</w:t>
                          </w:r>
                          <w:r w:rsidR="00482BB1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67C4CDDF" w14:textId="2F3E8644" w:rsidR="00473667" w:rsidRPr="000567CE" w:rsidRDefault="00A8500F" w:rsidP="0071267F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 w:rsidRPr="000567CE">
                            <w:rPr>
                              <w:rFonts w:ascii="Cambria"/>
                              <w:b/>
                              <w:i/>
                              <w:sz w:val="15"/>
                              <w:szCs w:val="15"/>
                            </w:rPr>
                            <w:t xml:space="preserve">CR9 - </w:t>
                          </w:r>
                          <w:r w:rsidR="0071267F" w:rsidRPr="000567CE">
                            <w:rPr>
                              <w:rFonts w:ascii="Cambria"/>
                              <w:b/>
                              <w:i/>
                              <w:sz w:val="15"/>
                              <w:szCs w:val="15"/>
                            </w:rPr>
                            <w:t>APPLICATION FORM FOR EXTENSION OF THE REPORT SUBMISSION PERIOD AFTER ORGANIZING THE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0455EF" id="Text Box 3" o:spid="_x0000_s1033" type="#_x0000_t202" style="position:absolute;margin-left:0;margin-top:79.5pt;width:427.5pt;height:50.2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" filled="f" stroked="f">
              <v:textbox inset="0,0,0,0">
                <w:txbxContent>
                  <w:p w14:paraId="76A3EC43" w14:textId="1F8273F8" w:rsidR="00473667" w:rsidRPr="00D002B3" w:rsidRDefault="00A8500F" w:rsidP="00482BB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 xml:space="preserve">CR9 - </w:t>
                    </w:r>
                    <w:r w:rsidR="00482BB1">
                      <w:rPr>
                        <w:b/>
                        <w:sz w:val="24"/>
                        <w:szCs w:val="24"/>
                      </w:rPr>
                      <w:t xml:space="preserve">BORANG PERMOHONAN PERLANJUTAN TEMPOH PENGHANTARAN </w:t>
                    </w:r>
                    <w:r w:rsidR="0071267F">
                      <w:rPr>
                        <w:b/>
                        <w:sz w:val="24"/>
                        <w:szCs w:val="24"/>
                      </w:rPr>
                      <w:t>LAPORAN SELEPAS PENGANJURAN PERSIDANGAN</w:t>
                    </w:r>
                    <w:r w:rsidR="00482BB1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</w:p>
                  <w:p w14:paraId="67C4CDDF" w14:textId="2F3E8644" w:rsidR="00473667" w:rsidRPr="000567CE" w:rsidRDefault="00A8500F" w:rsidP="0071267F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5"/>
                        <w:szCs w:val="15"/>
                      </w:rPr>
                    </w:pPr>
                    <w:r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 xml:space="preserve">CR9 - </w:t>
                    </w:r>
                    <w:r w:rsidR="0071267F"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 xml:space="preserve">APPLICATION FORM FOR EXTENSION OF THE REPORT SUBMISSION PERIOD AFTER ORGANIZING </w:t>
                    </w:r>
                    <w:r w:rsidR="0071267F" w:rsidRPr="000567CE">
                      <w:rPr>
                        <w:rFonts w:ascii="Cambria"/>
                        <w:b/>
                        <w:i/>
                        <w:sz w:val="15"/>
                        <w:szCs w:val="15"/>
                      </w:rPr>
                      <w:t>THE CONFERENCE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3A46F5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664123" wp14:editId="6289921D">
              <wp:simplePos x="0" y="0"/>
              <wp:positionH relativeFrom="column">
                <wp:posOffset>1955800</wp:posOffset>
              </wp:positionH>
              <wp:positionV relativeFrom="paragraph">
                <wp:posOffset>-1025948</wp:posOffset>
              </wp:positionV>
              <wp:extent cx="0" cy="620486"/>
              <wp:effectExtent l="19050" t="0" r="19050" b="27305"/>
              <wp:wrapNone/>
              <wp:docPr id="783444819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BF7C4F" id="Straight Connector 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4pt,-80.8pt" to="154pt,-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" strokecolor="black [3213]" strokeweight="2.25pt"/>
          </w:pict>
        </mc:Fallback>
      </mc:AlternateContent>
    </w:r>
    <w:r w:rsidR="003A46F5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5801C50" wp14:editId="2D288806">
              <wp:simplePos x="0" y="0"/>
              <wp:positionH relativeFrom="margin">
                <wp:align>right</wp:align>
              </wp:positionH>
              <wp:positionV relativeFrom="page">
                <wp:posOffset>326390</wp:posOffset>
              </wp:positionV>
              <wp:extent cx="4593771" cy="600710"/>
              <wp:effectExtent l="0" t="0" r="16510" b="8890"/>
              <wp:wrapNone/>
              <wp:docPr id="6305467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3771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3C6BBD" w14:textId="77777777" w:rsidR="00473667" w:rsidRPr="00EF0849" w:rsidRDefault="00473667" w:rsidP="00473667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F084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ENERBIT UMS</w:t>
                          </w:r>
                        </w:p>
                        <w:p w14:paraId="0AFE02A9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sz w:val="16"/>
                              <w:szCs w:val="16"/>
                            </w:rPr>
                            <w:t>Tingkat Bawah Perpustakaan, Universiti Malaysia Sabah,</w:t>
                          </w:r>
                          <w:r w:rsidRPr="00EF0849">
                            <w:rPr>
                              <w:spacing w:val="-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Jalan</w:t>
                          </w:r>
                          <w:r w:rsidRPr="00EF0849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UMS,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88400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ota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inabalu, Sabah.</w:t>
                          </w:r>
                        </w:p>
                        <w:p w14:paraId="4DB8CE6F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Tel.:</w:t>
                          </w:r>
                          <w:r w:rsidRPr="00EF0849">
                            <w:rPr>
                              <w:color w:val="024EA1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(+6088-320000)</w:t>
                          </w:r>
                          <w:r w:rsidRPr="00EF0849">
                            <w:rPr>
                              <w:color w:val="000000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samb.</w:t>
                          </w:r>
                          <w:r w:rsidRPr="00EF0849">
                            <w:rPr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204502</w:t>
                          </w:r>
                        </w:p>
                        <w:p w14:paraId="45D44547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E-mel:</w:t>
                          </w:r>
                          <w:r w:rsidRPr="00EF0849">
                            <w:rPr>
                              <w:color w:val="024EA1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enerbit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@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u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s.edu.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y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801C50" id="Text Box 6" o:spid="_x0000_s1034" type="#_x0000_t202" style="position:absolute;margin-left:310.5pt;margin-top:25.7pt;width:361.7pt;height:47.3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" filled="f" stroked="f">
              <v:textbox inset="0,0,0,0">
                <w:txbxContent>
                  <w:p w14:paraId="4A3C6BBD" w14:textId="77777777" w:rsidR="00473667" w:rsidRPr="00EF0849" w:rsidRDefault="00473667" w:rsidP="00473667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EF0849">
                      <w:rPr>
                        <w:b/>
                        <w:bCs/>
                        <w:sz w:val="28"/>
                        <w:szCs w:val="28"/>
                      </w:rPr>
                      <w:t>PENERBIT UMS</w:t>
                    </w:r>
                  </w:p>
                  <w:p w14:paraId="0AFE02A9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sz w:val="16"/>
                        <w:szCs w:val="16"/>
                      </w:rPr>
                      <w:t>Tingkat Bawah Perpustakaan, Universiti Malaysia Sabah,</w:t>
                    </w:r>
                    <w:r w:rsidRPr="00EF0849">
                      <w:rPr>
                        <w:spacing w:val="-6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Jalan</w:t>
                    </w:r>
                    <w:r w:rsidRPr="00EF0849">
                      <w:rPr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UMS,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88400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ota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inabalu, Sabah.</w:t>
                    </w:r>
                  </w:p>
                  <w:p w14:paraId="4DB8CE6F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Tel.:</w:t>
                    </w:r>
                    <w:r w:rsidRPr="00EF0849">
                      <w:rPr>
                        <w:color w:val="024EA1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(+6088-320000)</w:t>
                    </w:r>
                    <w:r w:rsidRPr="00EF0849">
                      <w:rPr>
                        <w:color w:val="000000"/>
                        <w:spacing w:val="-10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samb.</w:t>
                    </w:r>
                    <w:r w:rsidRPr="00EF0849">
                      <w:rPr>
                        <w:color w:val="00000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204502</w:t>
                    </w:r>
                  </w:p>
                  <w:p w14:paraId="45D44547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E-mel:</w:t>
                    </w:r>
                    <w:r w:rsidRPr="00EF0849">
                      <w:rPr>
                        <w:color w:val="024EA1"/>
                        <w:spacing w:val="-4"/>
                        <w:sz w:val="16"/>
                        <w:szCs w:val="16"/>
                      </w:rPr>
                      <w:t xml:space="preserve"> </w:t>
                    </w:r>
                    <w:hyperlink r:id="rId2" w:history="1"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penerbit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@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u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s.edu.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y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 w:rsidR="003A46F5">
      <w:rPr>
        <w:noProof/>
        <w:lang w:val="en-MY" w:eastAsia="zh-CN"/>
      </w:rPr>
      <w:drawing>
        <wp:anchor distT="0" distB="0" distL="114300" distR="114300" simplePos="0" relativeHeight="251660288" behindDoc="1" locked="0" layoutInCell="1" allowOverlap="1" wp14:anchorId="3D5DA80A" wp14:editId="2DB5C8CB">
          <wp:simplePos x="0" y="0"/>
          <wp:positionH relativeFrom="margin">
            <wp:align>left</wp:align>
          </wp:positionH>
          <wp:positionV relativeFrom="page">
            <wp:posOffset>322580</wp:posOffset>
          </wp:positionV>
          <wp:extent cx="1854200" cy="589915"/>
          <wp:effectExtent l="0" t="0" r="0" b="635"/>
          <wp:wrapNone/>
          <wp:docPr id="137753231" name="Picture 137753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3667">
      <w:rPr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ECB03CD" wp14:editId="7C802749">
              <wp:simplePos x="0" y="0"/>
              <wp:positionH relativeFrom="page">
                <wp:posOffset>6516370</wp:posOffset>
              </wp:positionH>
              <wp:positionV relativeFrom="page">
                <wp:posOffset>330835</wp:posOffset>
              </wp:positionV>
              <wp:extent cx="564515" cy="101600"/>
              <wp:effectExtent l="1270" t="0" r="0" b="0"/>
              <wp:wrapNone/>
              <wp:docPr id="180767476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8ECA7" w14:textId="77777777" w:rsidR="00473667" w:rsidRDefault="00473667" w:rsidP="00473667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CB03CD" id="Text Box 5" o:spid="_x0000_s1035" type="#_x0000_t202" style="position:absolute;margin-left:513.1pt;margin-top:26.05pt;width:44.45pt;height: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" filled="f" stroked="f">
              <v:textbox inset="0,0,0,0">
                <w:txbxContent>
                  <w:p w14:paraId="7238ECA7" w14:textId="77777777" w:rsidR="00473667" w:rsidRDefault="00473667" w:rsidP="00473667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73667">
      <w:tab/>
    </w:r>
  </w:p>
  <w:p w14:paraId="717FE205" w14:textId="77777777" w:rsidR="00473667" w:rsidRDefault="004736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0C518" w14:textId="77777777" w:rsidR="003F4152" w:rsidRDefault="003F415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28B9D" w14:textId="77777777" w:rsidR="00473667" w:rsidRDefault="0047366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1436" w14:textId="77777777" w:rsidR="00473667" w:rsidRPr="00473667" w:rsidRDefault="00473667" w:rsidP="004736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431DA"/>
    <w:multiLevelType w:val="hybridMultilevel"/>
    <w:tmpl w:val="8FFAF0E2"/>
    <w:lvl w:ilvl="0" w:tplc="CC94F732">
      <w:start w:val="1"/>
      <w:numFmt w:val="decimal"/>
      <w:lvlText w:val="%1."/>
      <w:lvlJc w:val="left"/>
      <w:pPr>
        <w:ind w:left="390" w:hanging="286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C21ADA5A">
      <w:numFmt w:val="bullet"/>
      <w:lvlText w:val="•"/>
      <w:lvlJc w:val="left"/>
      <w:pPr>
        <w:ind w:left="1023" w:hanging="286"/>
      </w:pPr>
      <w:rPr>
        <w:rFonts w:hint="default"/>
        <w:lang w:val="ms" w:eastAsia="en-US" w:bidi="ar-SA"/>
      </w:rPr>
    </w:lvl>
    <w:lvl w:ilvl="2" w:tplc="2E9EC866">
      <w:numFmt w:val="bullet"/>
      <w:lvlText w:val="•"/>
      <w:lvlJc w:val="left"/>
      <w:pPr>
        <w:ind w:left="1647" w:hanging="286"/>
      </w:pPr>
      <w:rPr>
        <w:rFonts w:hint="default"/>
        <w:lang w:val="ms" w:eastAsia="en-US" w:bidi="ar-SA"/>
      </w:rPr>
    </w:lvl>
    <w:lvl w:ilvl="3" w:tplc="ADAE9088">
      <w:numFmt w:val="bullet"/>
      <w:lvlText w:val="•"/>
      <w:lvlJc w:val="left"/>
      <w:pPr>
        <w:ind w:left="2271" w:hanging="286"/>
      </w:pPr>
      <w:rPr>
        <w:rFonts w:hint="default"/>
        <w:lang w:val="ms" w:eastAsia="en-US" w:bidi="ar-SA"/>
      </w:rPr>
    </w:lvl>
    <w:lvl w:ilvl="4" w:tplc="2856CC7E">
      <w:numFmt w:val="bullet"/>
      <w:lvlText w:val="•"/>
      <w:lvlJc w:val="left"/>
      <w:pPr>
        <w:ind w:left="2894" w:hanging="286"/>
      </w:pPr>
      <w:rPr>
        <w:rFonts w:hint="default"/>
        <w:lang w:val="ms" w:eastAsia="en-US" w:bidi="ar-SA"/>
      </w:rPr>
    </w:lvl>
    <w:lvl w:ilvl="5" w:tplc="B6E63E36">
      <w:numFmt w:val="bullet"/>
      <w:lvlText w:val="•"/>
      <w:lvlJc w:val="left"/>
      <w:pPr>
        <w:ind w:left="3518" w:hanging="286"/>
      </w:pPr>
      <w:rPr>
        <w:rFonts w:hint="default"/>
        <w:lang w:val="ms" w:eastAsia="en-US" w:bidi="ar-SA"/>
      </w:rPr>
    </w:lvl>
    <w:lvl w:ilvl="6" w:tplc="F990C50E">
      <w:numFmt w:val="bullet"/>
      <w:lvlText w:val="•"/>
      <w:lvlJc w:val="left"/>
      <w:pPr>
        <w:ind w:left="4142" w:hanging="286"/>
      </w:pPr>
      <w:rPr>
        <w:rFonts w:hint="default"/>
        <w:lang w:val="ms" w:eastAsia="en-US" w:bidi="ar-SA"/>
      </w:rPr>
    </w:lvl>
    <w:lvl w:ilvl="7" w:tplc="67383B1E">
      <w:numFmt w:val="bullet"/>
      <w:lvlText w:val="•"/>
      <w:lvlJc w:val="left"/>
      <w:pPr>
        <w:ind w:left="4765" w:hanging="286"/>
      </w:pPr>
      <w:rPr>
        <w:rFonts w:hint="default"/>
        <w:lang w:val="ms" w:eastAsia="en-US" w:bidi="ar-SA"/>
      </w:rPr>
    </w:lvl>
    <w:lvl w:ilvl="8" w:tplc="618EF564">
      <w:numFmt w:val="bullet"/>
      <w:lvlText w:val="•"/>
      <w:lvlJc w:val="left"/>
      <w:pPr>
        <w:ind w:left="5389" w:hanging="286"/>
      </w:pPr>
      <w:rPr>
        <w:rFonts w:hint="default"/>
        <w:lang w:val="ms" w:eastAsia="en-US" w:bidi="ar-SA"/>
      </w:rPr>
    </w:lvl>
  </w:abstractNum>
  <w:abstractNum w:abstractNumId="2" w15:restartNumberingAfterBreak="0">
    <w:nsid w:val="1CFC2A07"/>
    <w:multiLevelType w:val="hybridMultilevel"/>
    <w:tmpl w:val="006687C8"/>
    <w:lvl w:ilvl="0" w:tplc="8CE81904">
      <w:start w:val="1"/>
      <w:numFmt w:val="lowerLetter"/>
      <w:lvlText w:val="%1."/>
      <w:lvlJc w:val="left"/>
      <w:pPr>
        <w:ind w:left="1566" w:hanging="284"/>
      </w:pPr>
      <w:rPr>
        <w:rFonts w:ascii="Tahoma" w:eastAsia="Tahoma" w:hAnsi="Tahoma" w:cs="Tahoma" w:hint="default"/>
        <w:spacing w:val="0"/>
        <w:w w:val="99"/>
        <w:sz w:val="20"/>
        <w:szCs w:val="20"/>
        <w:lang w:val="ms" w:eastAsia="en-US" w:bidi="ar-SA"/>
      </w:rPr>
    </w:lvl>
    <w:lvl w:ilvl="1" w:tplc="F034B44C">
      <w:numFmt w:val="bullet"/>
      <w:lvlText w:val="•"/>
      <w:lvlJc w:val="left"/>
      <w:pPr>
        <w:ind w:left="2496" w:hanging="284"/>
      </w:pPr>
      <w:rPr>
        <w:rFonts w:hint="default"/>
        <w:lang w:val="ms" w:eastAsia="en-US" w:bidi="ar-SA"/>
      </w:rPr>
    </w:lvl>
    <w:lvl w:ilvl="2" w:tplc="8020CE8C">
      <w:numFmt w:val="bullet"/>
      <w:lvlText w:val="•"/>
      <w:lvlJc w:val="left"/>
      <w:pPr>
        <w:ind w:left="3433" w:hanging="284"/>
      </w:pPr>
      <w:rPr>
        <w:rFonts w:hint="default"/>
        <w:lang w:val="ms" w:eastAsia="en-US" w:bidi="ar-SA"/>
      </w:rPr>
    </w:lvl>
    <w:lvl w:ilvl="3" w:tplc="47C6FEF2">
      <w:numFmt w:val="bullet"/>
      <w:lvlText w:val="•"/>
      <w:lvlJc w:val="left"/>
      <w:pPr>
        <w:ind w:left="4369" w:hanging="284"/>
      </w:pPr>
      <w:rPr>
        <w:rFonts w:hint="default"/>
        <w:lang w:val="ms" w:eastAsia="en-US" w:bidi="ar-SA"/>
      </w:rPr>
    </w:lvl>
    <w:lvl w:ilvl="4" w:tplc="3F96E4B0">
      <w:numFmt w:val="bullet"/>
      <w:lvlText w:val="•"/>
      <w:lvlJc w:val="left"/>
      <w:pPr>
        <w:ind w:left="5306" w:hanging="284"/>
      </w:pPr>
      <w:rPr>
        <w:rFonts w:hint="default"/>
        <w:lang w:val="ms" w:eastAsia="en-US" w:bidi="ar-SA"/>
      </w:rPr>
    </w:lvl>
    <w:lvl w:ilvl="5" w:tplc="DDFA4FF0">
      <w:numFmt w:val="bullet"/>
      <w:lvlText w:val="•"/>
      <w:lvlJc w:val="left"/>
      <w:pPr>
        <w:ind w:left="6243" w:hanging="284"/>
      </w:pPr>
      <w:rPr>
        <w:rFonts w:hint="default"/>
        <w:lang w:val="ms" w:eastAsia="en-US" w:bidi="ar-SA"/>
      </w:rPr>
    </w:lvl>
    <w:lvl w:ilvl="6" w:tplc="02468E90">
      <w:numFmt w:val="bullet"/>
      <w:lvlText w:val="•"/>
      <w:lvlJc w:val="left"/>
      <w:pPr>
        <w:ind w:left="7179" w:hanging="284"/>
      </w:pPr>
      <w:rPr>
        <w:rFonts w:hint="default"/>
        <w:lang w:val="ms" w:eastAsia="en-US" w:bidi="ar-SA"/>
      </w:rPr>
    </w:lvl>
    <w:lvl w:ilvl="7" w:tplc="9D068E16">
      <w:numFmt w:val="bullet"/>
      <w:lvlText w:val="•"/>
      <w:lvlJc w:val="left"/>
      <w:pPr>
        <w:ind w:left="8116" w:hanging="284"/>
      </w:pPr>
      <w:rPr>
        <w:rFonts w:hint="default"/>
        <w:lang w:val="ms" w:eastAsia="en-US" w:bidi="ar-SA"/>
      </w:rPr>
    </w:lvl>
    <w:lvl w:ilvl="8" w:tplc="53CC525E">
      <w:numFmt w:val="bullet"/>
      <w:lvlText w:val="•"/>
      <w:lvlJc w:val="left"/>
      <w:pPr>
        <w:ind w:left="9053" w:hanging="284"/>
      </w:pPr>
      <w:rPr>
        <w:rFonts w:hint="default"/>
        <w:lang w:val="ms" w:eastAsia="en-US" w:bidi="ar-SA"/>
      </w:rPr>
    </w:lvl>
  </w:abstractNum>
  <w:abstractNum w:abstractNumId="3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1562C"/>
    <w:multiLevelType w:val="hybridMultilevel"/>
    <w:tmpl w:val="54746424"/>
    <w:lvl w:ilvl="0" w:tplc="417EFBEE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6052B5B6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859C2ECC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A9BE7C7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5BF8BED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1E1438B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46301FEA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965A5FB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95A0BA38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5" w15:restartNumberingAfterBreak="0">
    <w:nsid w:val="3BDD49E3"/>
    <w:multiLevelType w:val="hybridMultilevel"/>
    <w:tmpl w:val="AE3254C4"/>
    <w:lvl w:ilvl="0" w:tplc="6A223BF6">
      <w:start w:val="1"/>
      <w:numFmt w:val="decimal"/>
      <w:lvlText w:val="%1."/>
      <w:lvlJc w:val="left"/>
      <w:pPr>
        <w:ind w:left="387" w:hanging="284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AC6AFDE8">
      <w:numFmt w:val="bullet"/>
      <w:lvlText w:val="•"/>
      <w:lvlJc w:val="left"/>
      <w:pPr>
        <w:ind w:left="1005" w:hanging="284"/>
      </w:pPr>
      <w:rPr>
        <w:rFonts w:hint="default"/>
        <w:lang w:val="ms" w:eastAsia="en-US" w:bidi="ar-SA"/>
      </w:rPr>
    </w:lvl>
    <w:lvl w:ilvl="2" w:tplc="6010B302">
      <w:numFmt w:val="bullet"/>
      <w:lvlText w:val="•"/>
      <w:lvlJc w:val="left"/>
      <w:pPr>
        <w:ind w:left="1631" w:hanging="284"/>
      </w:pPr>
      <w:rPr>
        <w:rFonts w:hint="default"/>
        <w:lang w:val="ms" w:eastAsia="en-US" w:bidi="ar-SA"/>
      </w:rPr>
    </w:lvl>
    <w:lvl w:ilvl="3" w:tplc="E6FE37F4">
      <w:numFmt w:val="bullet"/>
      <w:lvlText w:val="•"/>
      <w:lvlJc w:val="left"/>
      <w:pPr>
        <w:ind w:left="2257" w:hanging="284"/>
      </w:pPr>
      <w:rPr>
        <w:rFonts w:hint="default"/>
        <w:lang w:val="ms" w:eastAsia="en-US" w:bidi="ar-SA"/>
      </w:rPr>
    </w:lvl>
    <w:lvl w:ilvl="4" w:tplc="0EBCA608">
      <w:numFmt w:val="bullet"/>
      <w:lvlText w:val="•"/>
      <w:lvlJc w:val="left"/>
      <w:pPr>
        <w:ind w:left="2882" w:hanging="284"/>
      </w:pPr>
      <w:rPr>
        <w:rFonts w:hint="default"/>
        <w:lang w:val="ms" w:eastAsia="en-US" w:bidi="ar-SA"/>
      </w:rPr>
    </w:lvl>
    <w:lvl w:ilvl="5" w:tplc="E90E59B4">
      <w:numFmt w:val="bullet"/>
      <w:lvlText w:val="•"/>
      <w:lvlJc w:val="left"/>
      <w:pPr>
        <w:ind w:left="3508" w:hanging="284"/>
      </w:pPr>
      <w:rPr>
        <w:rFonts w:hint="default"/>
        <w:lang w:val="ms" w:eastAsia="en-US" w:bidi="ar-SA"/>
      </w:rPr>
    </w:lvl>
    <w:lvl w:ilvl="6" w:tplc="D91EEA02">
      <w:numFmt w:val="bullet"/>
      <w:lvlText w:val="•"/>
      <w:lvlJc w:val="left"/>
      <w:pPr>
        <w:ind w:left="4134" w:hanging="284"/>
      </w:pPr>
      <w:rPr>
        <w:rFonts w:hint="default"/>
        <w:lang w:val="ms" w:eastAsia="en-US" w:bidi="ar-SA"/>
      </w:rPr>
    </w:lvl>
    <w:lvl w:ilvl="7" w:tplc="F5BAABAA">
      <w:numFmt w:val="bullet"/>
      <w:lvlText w:val="•"/>
      <w:lvlJc w:val="left"/>
      <w:pPr>
        <w:ind w:left="4759" w:hanging="284"/>
      </w:pPr>
      <w:rPr>
        <w:rFonts w:hint="default"/>
        <w:lang w:val="ms" w:eastAsia="en-US" w:bidi="ar-SA"/>
      </w:rPr>
    </w:lvl>
    <w:lvl w:ilvl="8" w:tplc="3A80AEFC">
      <w:numFmt w:val="bullet"/>
      <w:lvlText w:val="•"/>
      <w:lvlJc w:val="left"/>
      <w:pPr>
        <w:ind w:left="5385" w:hanging="284"/>
      </w:pPr>
      <w:rPr>
        <w:rFonts w:hint="default"/>
        <w:lang w:val="ms" w:eastAsia="en-US" w:bidi="ar-SA"/>
      </w:rPr>
    </w:lvl>
  </w:abstractNum>
  <w:abstractNum w:abstractNumId="6" w15:restartNumberingAfterBreak="0">
    <w:nsid w:val="40665683"/>
    <w:multiLevelType w:val="hybridMultilevel"/>
    <w:tmpl w:val="73C0EB12"/>
    <w:lvl w:ilvl="0" w:tplc="8E48FDCE">
      <w:start w:val="1"/>
      <w:numFmt w:val="decimal"/>
      <w:lvlText w:val="%1."/>
      <w:lvlJc w:val="left"/>
      <w:pPr>
        <w:ind w:left="1720" w:hanging="360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5AACE31E">
      <w:numFmt w:val="bullet"/>
      <w:lvlText w:val="•"/>
      <w:lvlJc w:val="left"/>
      <w:pPr>
        <w:ind w:left="2640" w:hanging="360"/>
      </w:pPr>
      <w:rPr>
        <w:rFonts w:hint="default"/>
        <w:lang w:val="ms" w:eastAsia="en-US" w:bidi="ar-SA"/>
      </w:rPr>
    </w:lvl>
    <w:lvl w:ilvl="2" w:tplc="781EB156">
      <w:numFmt w:val="bullet"/>
      <w:lvlText w:val="•"/>
      <w:lvlJc w:val="left"/>
      <w:pPr>
        <w:ind w:left="3561" w:hanging="360"/>
      </w:pPr>
      <w:rPr>
        <w:rFonts w:hint="default"/>
        <w:lang w:val="ms" w:eastAsia="en-US" w:bidi="ar-SA"/>
      </w:rPr>
    </w:lvl>
    <w:lvl w:ilvl="3" w:tplc="E1C4BC0E">
      <w:numFmt w:val="bullet"/>
      <w:lvlText w:val="•"/>
      <w:lvlJc w:val="left"/>
      <w:pPr>
        <w:ind w:left="4481" w:hanging="360"/>
      </w:pPr>
      <w:rPr>
        <w:rFonts w:hint="default"/>
        <w:lang w:val="ms" w:eastAsia="en-US" w:bidi="ar-SA"/>
      </w:rPr>
    </w:lvl>
    <w:lvl w:ilvl="4" w:tplc="EE68D50C">
      <w:numFmt w:val="bullet"/>
      <w:lvlText w:val="•"/>
      <w:lvlJc w:val="left"/>
      <w:pPr>
        <w:ind w:left="5402" w:hanging="360"/>
      </w:pPr>
      <w:rPr>
        <w:rFonts w:hint="default"/>
        <w:lang w:val="ms" w:eastAsia="en-US" w:bidi="ar-SA"/>
      </w:rPr>
    </w:lvl>
    <w:lvl w:ilvl="5" w:tplc="E9B8D8DE">
      <w:numFmt w:val="bullet"/>
      <w:lvlText w:val="•"/>
      <w:lvlJc w:val="left"/>
      <w:pPr>
        <w:ind w:left="6323" w:hanging="360"/>
      </w:pPr>
      <w:rPr>
        <w:rFonts w:hint="default"/>
        <w:lang w:val="ms" w:eastAsia="en-US" w:bidi="ar-SA"/>
      </w:rPr>
    </w:lvl>
    <w:lvl w:ilvl="6" w:tplc="6422FFBA">
      <w:numFmt w:val="bullet"/>
      <w:lvlText w:val="•"/>
      <w:lvlJc w:val="left"/>
      <w:pPr>
        <w:ind w:left="7243" w:hanging="360"/>
      </w:pPr>
      <w:rPr>
        <w:rFonts w:hint="default"/>
        <w:lang w:val="ms" w:eastAsia="en-US" w:bidi="ar-SA"/>
      </w:rPr>
    </w:lvl>
    <w:lvl w:ilvl="7" w:tplc="10805958">
      <w:numFmt w:val="bullet"/>
      <w:lvlText w:val="•"/>
      <w:lvlJc w:val="left"/>
      <w:pPr>
        <w:ind w:left="8164" w:hanging="360"/>
      </w:pPr>
      <w:rPr>
        <w:rFonts w:hint="default"/>
        <w:lang w:val="ms" w:eastAsia="en-US" w:bidi="ar-SA"/>
      </w:rPr>
    </w:lvl>
    <w:lvl w:ilvl="8" w:tplc="1CB0136E">
      <w:numFmt w:val="bullet"/>
      <w:lvlText w:val="•"/>
      <w:lvlJc w:val="left"/>
      <w:pPr>
        <w:ind w:left="9085" w:hanging="360"/>
      </w:pPr>
      <w:rPr>
        <w:rFonts w:hint="default"/>
        <w:lang w:val="ms" w:eastAsia="en-US" w:bidi="ar-SA"/>
      </w:rPr>
    </w:lvl>
  </w:abstractNum>
  <w:abstractNum w:abstractNumId="7" w15:restartNumberingAfterBreak="0">
    <w:nsid w:val="41495CE6"/>
    <w:multiLevelType w:val="hybridMultilevel"/>
    <w:tmpl w:val="3A24E1A4"/>
    <w:lvl w:ilvl="0" w:tplc="F1B4446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16"/>
        <w:szCs w:val="16"/>
        <w:lang w:val="ms" w:eastAsia="en-US" w:bidi="ar-SA"/>
      </w:rPr>
    </w:lvl>
    <w:lvl w:ilvl="1" w:tplc="C49AD850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1C82F36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88F6F138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991EB1E4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07A6B918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D48D486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BD8AEAE2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71EAB75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47FC518E"/>
    <w:multiLevelType w:val="hybridMultilevel"/>
    <w:tmpl w:val="1A3CEA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120BB"/>
    <w:multiLevelType w:val="hybridMultilevel"/>
    <w:tmpl w:val="9F923E8A"/>
    <w:lvl w:ilvl="0" w:tplc="9EA22966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963626C8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35520518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B2CEF83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C7F81C0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B81EEEA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1310C630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D2DCFE1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4A0C38EC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10" w15:restartNumberingAfterBreak="0">
    <w:nsid w:val="506156CB"/>
    <w:multiLevelType w:val="hybridMultilevel"/>
    <w:tmpl w:val="FB4C55BE"/>
    <w:lvl w:ilvl="0" w:tplc="B1105882">
      <w:numFmt w:val="bullet"/>
      <w:lvlText w:val=""/>
      <w:lvlJc w:val="left"/>
      <w:pPr>
        <w:ind w:left="825" w:hanging="360"/>
      </w:pPr>
      <w:rPr>
        <w:rFonts w:ascii="Wingdings" w:eastAsia="Wingdings" w:hAnsi="Wingdings" w:cs="Wingdings" w:hint="default"/>
        <w:w w:val="100"/>
        <w:sz w:val="16"/>
        <w:szCs w:val="16"/>
        <w:lang w:val="ms" w:eastAsia="en-US" w:bidi="ar-SA"/>
      </w:rPr>
    </w:lvl>
    <w:lvl w:ilvl="1" w:tplc="FA5AD532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62803AA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AD8448F2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E5601000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53462010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F14C040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053631AC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ED5A4BC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11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13130236">
    <w:abstractNumId w:val="2"/>
  </w:num>
  <w:num w:numId="2" w16cid:durableId="2054579419">
    <w:abstractNumId w:val="4"/>
  </w:num>
  <w:num w:numId="3" w16cid:durableId="1748381982">
    <w:abstractNumId w:val="6"/>
  </w:num>
  <w:num w:numId="4" w16cid:durableId="199830644">
    <w:abstractNumId w:val="9"/>
  </w:num>
  <w:num w:numId="5" w16cid:durableId="1153597077">
    <w:abstractNumId w:val="1"/>
  </w:num>
  <w:num w:numId="6" w16cid:durableId="971406226">
    <w:abstractNumId w:val="10"/>
  </w:num>
  <w:num w:numId="7" w16cid:durableId="847063507">
    <w:abstractNumId w:val="5"/>
  </w:num>
  <w:num w:numId="8" w16cid:durableId="1232887432">
    <w:abstractNumId w:val="7"/>
  </w:num>
  <w:num w:numId="9" w16cid:durableId="782699189">
    <w:abstractNumId w:val="12"/>
  </w:num>
  <w:num w:numId="10" w16cid:durableId="1604801133">
    <w:abstractNumId w:val="11"/>
  </w:num>
  <w:num w:numId="11" w16cid:durableId="66078260">
    <w:abstractNumId w:val="0"/>
  </w:num>
  <w:num w:numId="12" w16cid:durableId="1032806524">
    <w:abstractNumId w:val="3"/>
  </w:num>
  <w:num w:numId="13" w16cid:durableId="19080338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MzM1NjE0sDA1NjZR0lEKTi0uzszPAymwqAUAOGGN6SwAAAA="/>
  </w:docVars>
  <w:rsids>
    <w:rsidRoot w:val="0028658F"/>
    <w:rsid w:val="00023EF4"/>
    <w:rsid w:val="00024887"/>
    <w:rsid w:val="00043076"/>
    <w:rsid w:val="000567CE"/>
    <w:rsid w:val="00056DE6"/>
    <w:rsid w:val="00072F7F"/>
    <w:rsid w:val="00084203"/>
    <w:rsid w:val="0009578E"/>
    <w:rsid w:val="0018318A"/>
    <w:rsid w:val="001D72C9"/>
    <w:rsid w:val="001E3153"/>
    <w:rsid w:val="001F383E"/>
    <w:rsid w:val="001F48CD"/>
    <w:rsid w:val="00201489"/>
    <w:rsid w:val="002038BA"/>
    <w:rsid w:val="00205C17"/>
    <w:rsid w:val="002109F0"/>
    <w:rsid w:val="00226FDC"/>
    <w:rsid w:val="002360A4"/>
    <w:rsid w:val="002362AC"/>
    <w:rsid w:val="00240A5C"/>
    <w:rsid w:val="0028524A"/>
    <w:rsid w:val="0028658F"/>
    <w:rsid w:val="002A2114"/>
    <w:rsid w:val="002C20A3"/>
    <w:rsid w:val="002E76AB"/>
    <w:rsid w:val="002F413B"/>
    <w:rsid w:val="003039B2"/>
    <w:rsid w:val="00314FB3"/>
    <w:rsid w:val="00323F34"/>
    <w:rsid w:val="00345AD0"/>
    <w:rsid w:val="003A46F5"/>
    <w:rsid w:val="003F4152"/>
    <w:rsid w:val="004032F8"/>
    <w:rsid w:val="00436CE8"/>
    <w:rsid w:val="00473667"/>
    <w:rsid w:val="00482BB1"/>
    <w:rsid w:val="004C2C37"/>
    <w:rsid w:val="004E6CA4"/>
    <w:rsid w:val="00540431"/>
    <w:rsid w:val="00551779"/>
    <w:rsid w:val="00572EFB"/>
    <w:rsid w:val="005B21F7"/>
    <w:rsid w:val="005C42CA"/>
    <w:rsid w:val="00637210"/>
    <w:rsid w:val="006663B4"/>
    <w:rsid w:val="006813E5"/>
    <w:rsid w:val="006C4AB7"/>
    <w:rsid w:val="006F3275"/>
    <w:rsid w:val="006F3626"/>
    <w:rsid w:val="006F5078"/>
    <w:rsid w:val="0071267F"/>
    <w:rsid w:val="007245C0"/>
    <w:rsid w:val="007333D6"/>
    <w:rsid w:val="00781655"/>
    <w:rsid w:val="007C7566"/>
    <w:rsid w:val="007D6FA3"/>
    <w:rsid w:val="007F42A3"/>
    <w:rsid w:val="008068BA"/>
    <w:rsid w:val="008210C2"/>
    <w:rsid w:val="0086226E"/>
    <w:rsid w:val="008A4962"/>
    <w:rsid w:val="008A58B4"/>
    <w:rsid w:val="008D59FB"/>
    <w:rsid w:val="008E44EB"/>
    <w:rsid w:val="008F0BC3"/>
    <w:rsid w:val="00911490"/>
    <w:rsid w:val="00935DA0"/>
    <w:rsid w:val="009636ED"/>
    <w:rsid w:val="00966424"/>
    <w:rsid w:val="0097504F"/>
    <w:rsid w:val="009961D8"/>
    <w:rsid w:val="00996747"/>
    <w:rsid w:val="009A05AE"/>
    <w:rsid w:val="009C0AB5"/>
    <w:rsid w:val="009D0DFB"/>
    <w:rsid w:val="009E661C"/>
    <w:rsid w:val="00A1707A"/>
    <w:rsid w:val="00A24414"/>
    <w:rsid w:val="00A42381"/>
    <w:rsid w:val="00A438E5"/>
    <w:rsid w:val="00A54BE2"/>
    <w:rsid w:val="00A63E3C"/>
    <w:rsid w:val="00A67719"/>
    <w:rsid w:val="00A74A58"/>
    <w:rsid w:val="00A8500F"/>
    <w:rsid w:val="00A96B94"/>
    <w:rsid w:val="00AC16A6"/>
    <w:rsid w:val="00AE1A12"/>
    <w:rsid w:val="00AF7F58"/>
    <w:rsid w:val="00B05871"/>
    <w:rsid w:val="00B47BEC"/>
    <w:rsid w:val="00B56D33"/>
    <w:rsid w:val="00B95117"/>
    <w:rsid w:val="00BC08DA"/>
    <w:rsid w:val="00BF377B"/>
    <w:rsid w:val="00C0279D"/>
    <w:rsid w:val="00C237B0"/>
    <w:rsid w:val="00C37118"/>
    <w:rsid w:val="00C47B8B"/>
    <w:rsid w:val="00C63BB3"/>
    <w:rsid w:val="00CB5C5D"/>
    <w:rsid w:val="00CD27DF"/>
    <w:rsid w:val="00D002B3"/>
    <w:rsid w:val="00D3372A"/>
    <w:rsid w:val="00D4324C"/>
    <w:rsid w:val="00D45E7A"/>
    <w:rsid w:val="00D54F65"/>
    <w:rsid w:val="00D74071"/>
    <w:rsid w:val="00D76DD9"/>
    <w:rsid w:val="00D83287"/>
    <w:rsid w:val="00D94BAF"/>
    <w:rsid w:val="00E038F9"/>
    <w:rsid w:val="00E36C8C"/>
    <w:rsid w:val="00E673D9"/>
    <w:rsid w:val="00E83B34"/>
    <w:rsid w:val="00F17FDA"/>
    <w:rsid w:val="00F60716"/>
    <w:rsid w:val="00F70C5C"/>
    <w:rsid w:val="00F731F8"/>
    <w:rsid w:val="00F8379B"/>
    <w:rsid w:val="00F937B9"/>
    <w:rsid w:val="00FA4A01"/>
    <w:rsid w:val="00FB1D17"/>
    <w:rsid w:val="00FB345E"/>
    <w:rsid w:val="00FB54B5"/>
    <w:rsid w:val="00FC7FD1"/>
    <w:rsid w:val="00FD6A4B"/>
    <w:rsid w:val="00FE328D"/>
    <w:rsid w:val="00FF2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568ED"/>
  <w15:docId w15:val="{907A09BE-435B-4F70-810B-85ABEE0A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F7F"/>
    <w:rPr>
      <w:rFonts w:ascii="Tahoma" w:eastAsia="Tahoma" w:hAnsi="Tahoma" w:cs="Tahoma"/>
      <w:lang w:val="ms"/>
    </w:rPr>
  </w:style>
  <w:style w:type="paragraph" w:styleId="Heading1">
    <w:name w:val="heading 1"/>
    <w:basedOn w:val="Normal"/>
    <w:link w:val="Heading1Char"/>
    <w:uiPriority w:val="9"/>
    <w:qFormat/>
    <w:pPr>
      <w:ind w:left="1566" w:hanging="284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720" w:hanging="361"/>
    </w:pPr>
  </w:style>
  <w:style w:type="paragraph" w:customStyle="1" w:styleId="TableParagraph">
    <w:name w:val="Table Paragraph"/>
    <w:basedOn w:val="Normal"/>
    <w:uiPriority w:val="1"/>
    <w:qFormat/>
    <w:pPr>
      <w:ind w:left="4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63B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3B4"/>
    <w:rPr>
      <w:rFonts w:ascii="Tahoma" w:eastAsia="Tahoma" w:hAnsi="Tahoma" w:cs="Tahoma"/>
      <w:sz w:val="16"/>
      <w:szCs w:val="16"/>
      <w:lang w:val="ms"/>
    </w:rPr>
  </w:style>
  <w:style w:type="paragraph" w:styleId="Header">
    <w:name w:val="header"/>
    <w:basedOn w:val="Normal"/>
    <w:link w:val="Head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D33"/>
    <w:rPr>
      <w:rFonts w:ascii="Tahoma" w:eastAsia="Tahoma" w:hAnsi="Tahoma" w:cs="Tahoma"/>
      <w:lang w:val="ms"/>
    </w:rPr>
  </w:style>
  <w:style w:type="paragraph" w:styleId="Footer">
    <w:name w:val="footer"/>
    <w:basedOn w:val="Normal"/>
    <w:link w:val="Foot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D33"/>
    <w:rPr>
      <w:rFonts w:ascii="Tahoma" w:eastAsia="Tahoma" w:hAnsi="Tahoma" w:cs="Tahoma"/>
      <w:lang w:val="ms"/>
    </w:rPr>
  </w:style>
  <w:style w:type="table" w:styleId="TableGrid">
    <w:name w:val="Table Grid"/>
    <w:basedOn w:val="TableNormal"/>
    <w:uiPriority w:val="39"/>
    <w:rsid w:val="007333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7333D6"/>
    <w:rPr>
      <w:rFonts w:ascii="Tahoma" w:eastAsia="Tahoma" w:hAnsi="Tahoma" w:cs="Tahoma"/>
      <w:sz w:val="18"/>
      <w:szCs w:val="18"/>
      <w:lang w:val="ms"/>
    </w:rPr>
  </w:style>
  <w:style w:type="character" w:styleId="Hyperlink">
    <w:name w:val="Hyperlink"/>
    <w:basedOn w:val="DefaultParagraphFont"/>
    <w:uiPriority w:val="99"/>
    <w:unhideWhenUsed/>
    <w:rsid w:val="0047366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5C5D"/>
    <w:rPr>
      <w:rFonts w:ascii="Tahoma" w:eastAsia="Tahoma" w:hAnsi="Tahoma" w:cs="Tahoma"/>
      <w:sz w:val="20"/>
      <w:szCs w:val="20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enerbit@ums.edu.my" TargetMode="External"/><Relationship Id="rId1" Type="http://schemas.openxmlformats.org/officeDocument/2006/relationships/hyperlink" Target="mailto:penerbit@ums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4" ma:contentTypeDescription="Create a new document." ma:contentTypeScope="" ma:versionID="0157f00bec8aec22cd38b4277aca123a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7d7d1b6f16f967e48e7394379b021846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60A59A-5204-46B0-81F6-90E439DADE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630322-F0A8-4313-B992-D501E8D8B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D2EBEC-011F-41EF-BC85-172043F69F00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customXml/itemProps4.xml><?xml version="1.0" encoding="utf-8"?>
<ds:datastoreItem xmlns:ds="http://schemas.openxmlformats.org/officeDocument/2006/customXml" ds:itemID="{E0F796DE-6E5A-4CA6-A3BB-CFB0008F96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QILAH BINTI AFENDY</cp:lastModifiedBy>
  <cp:revision>17</cp:revision>
  <cp:lastPrinted>2023-09-27T06:24:00Z</cp:lastPrinted>
  <dcterms:created xsi:type="dcterms:W3CDTF">2023-09-27T04:11:00Z</dcterms:created>
  <dcterms:modified xsi:type="dcterms:W3CDTF">2023-10-05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1T00:00:00Z</vt:filetime>
  </property>
  <property fmtid="{D5CDD505-2E9C-101B-9397-08002B2CF9AE}" pid="5" name="GrammarlyDocumentId">
    <vt:lpwstr>27637be1e7b0a34fe2f7ddad3bd2e2fc0bcb4a8888d6cb7e73aa436c1fc9bf72</vt:lpwstr>
  </property>
  <property fmtid="{D5CDD505-2E9C-101B-9397-08002B2CF9AE}" pid="6" name="ContentTypeId">
    <vt:lpwstr>0x0101003ECF0503FF7B1E4E858B4A25A64C21FF</vt:lpwstr>
  </property>
  <property fmtid="{D5CDD505-2E9C-101B-9397-08002B2CF9AE}" pid="7" name="MediaServiceImageTags">
    <vt:lpwstr/>
  </property>
</Properties>
</file>